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2AB93" w14:textId="0FDF89D5" w:rsidR="00B23E1F" w:rsidRDefault="00B23E1F" w:rsidP="00095BF2">
      <w:pPr>
        <w:jc w:val="both"/>
        <w:rPr>
          <w:b/>
          <w:bCs/>
          <w:i/>
          <w:iCs/>
          <w:sz w:val="32"/>
          <w:szCs w:val="32"/>
          <w:lang w:val="en-GB"/>
        </w:rPr>
      </w:pPr>
      <w:r w:rsidRPr="00095BF2">
        <w:rPr>
          <w:b/>
          <w:bCs/>
          <w:i/>
          <w:iCs/>
          <w:sz w:val="32"/>
          <w:szCs w:val="32"/>
          <w:lang w:val="en-GB"/>
        </w:rPr>
        <w:t>Mental Health Activities from the Household Pulse Survey (</w:t>
      </w:r>
      <w:r w:rsidRPr="00095BF2">
        <w:rPr>
          <w:b/>
          <w:bCs/>
          <w:i/>
          <w:iCs/>
          <w:sz w:val="32"/>
          <w:szCs w:val="32"/>
          <w:u w:val="single"/>
          <w:lang w:val="en-GB"/>
        </w:rPr>
        <w:t>experimental data</w:t>
      </w:r>
      <w:r w:rsidRPr="00095BF2">
        <w:rPr>
          <w:b/>
          <w:bCs/>
          <w:i/>
          <w:iCs/>
          <w:sz w:val="32"/>
          <w:szCs w:val="32"/>
          <w:lang w:val="en-GB"/>
        </w:rPr>
        <w:t>)</w:t>
      </w:r>
    </w:p>
    <w:p w14:paraId="0DB760C9" w14:textId="77777777" w:rsidR="00095BF2" w:rsidRPr="00095BF2" w:rsidRDefault="00095BF2" w:rsidP="00095BF2">
      <w:pPr>
        <w:jc w:val="both"/>
        <w:rPr>
          <w:b/>
          <w:bCs/>
          <w:i/>
          <w:iCs/>
          <w:sz w:val="32"/>
          <w:szCs w:val="32"/>
          <w:lang w:val="en-GB"/>
        </w:rPr>
      </w:pPr>
    </w:p>
    <w:p w14:paraId="44E15252" w14:textId="6276D88A" w:rsidR="00B23E1F" w:rsidRPr="0095461F" w:rsidRDefault="00B23E1F">
      <w:pPr>
        <w:rPr>
          <w:b/>
          <w:bCs/>
          <w:sz w:val="28"/>
          <w:szCs w:val="28"/>
          <w:lang w:val="en-GB"/>
        </w:rPr>
      </w:pPr>
      <w:r w:rsidRPr="0095461F">
        <w:rPr>
          <w:b/>
          <w:bCs/>
          <w:sz w:val="28"/>
          <w:szCs w:val="28"/>
          <w:lang w:val="en-GB"/>
        </w:rPr>
        <w:t>Overview</w:t>
      </w:r>
    </w:p>
    <w:p w14:paraId="045E0512" w14:textId="71FA7F92" w:rsidR="00B23E1F" w:rsidRPr="0095461F" w:rsidRDefault="00B23E1F" w:rsidP="00B23E1F">
      <w:pPr>
        <w:jc w:val="both"/>
        <w:rPr>
          <w:sz w:val="24"/>
          <w:szCs w:val="24"/>
          <w:lang w:val="en-GB"/>
        </w:rPr>
      </w:pPr>
      <w:r w:rsidRPr="0095461F">
        <w:rPr>
          <w:sz w:val="24"/>
          <w:szCs w:val="24"/>
          <w:lang w:val="en-GB"/>
        </w:rPr>
        <w:t xml:space="preserve">To support the U.S. national recovery, the Census Bureau together with other designated Federal Agency issued the “Household Pulse Survey” a 20-minutes online survey that inquires how the coronavirus pandemic is impacting </w:t>
      </w:r>
      <w:r w:rsidR="00E16D62">
        <w:rPr>
          <w:sz w:val="24"/>
          <w:szCs w:val="24"/>
          <w:lang w:val="en-GB"/>
        </w:rPr>
        <w:t xml:space="preserve">the </w:t>
      </w:r>
      <w:r w:rsidRPr="0095461F">
        <w:rPr>
          <w:sz w:val="24"/>
          <w:szCs w:val="24"/>
          <w:lang w:val="en-GB"/>
        </w:rPr>
        <w:t xml:space="preserve">U.S. States from a social and economic perspective. </w:t>
      </w:r>
      <w:r w:rsidR="00E16D62">
        <w:rPr>
          <w:sz w:val="24"/>
          <w:szCs w:val="24"/>
          <w:lang w:val="en-GB"/>
        </w:rPr>
        <w:t>The s</w:t>
      </w:r>
      <w:r w:rsidRPr="0095461F">
        <w:rPr>
          <w:sz w:val="24"/>
          <w:szCs w:val="24"/>
          <w:lang w:val="en-GB"/>
        </w:rPr>
        <w:t xml:space="preserve">urvey´s question </w:t>
      </w:r>
      <w:r w:rsidR="0095461F" w:rsidRPr="0095461F">
        <w:rPr>
          <w:sz w:val="24"/>
          <w:szCs w:val="24"/>
          <w:lang w:val="en-GB"/>
        </w:rPr>
        <w:t>is</w:t>
      </w:r>
      <w:r w:rsidRPr="0095461F">
        <w:rPr>
          <w:sz w:val="24"/>
          <w:szCs w:val="24"/>
          <w:lang w:val="en-GB"/>
        </w:rPr>
        <w:t xml:space="preserve"> about </w:t>
      </w:r>
      <w:r w:rsidR="00E16D62">
        <w:rPr>
          <w:sz w:val="24"/>
          <w:szCs w:val="24"/>
          <w:lang w:val="en-GB"/>
        </w:rPr>
        <w:t xml:space="preserve">the </w:t>
      </w:r>
      <w:r w:rsidRPr="0095461F">
        <w:rPr>
          <w:sz w:val="24"/>
          <w:szCs w:val="24"/>
          <w:lang w:val="en-GB"/>
        </w:rPr>
        <w:t>following areas: childcare, education, employment, energy use, food security, health, housing, household spending, Child Tax Credit payments, and intention to receive a COVID-19 vaccination.</w:t>
      </w:r>
    </w:p>
    <w:p w14:paraId="093FDE89" w14:textId="7E6AA628" w:rsidR="0095461F" w:rsidRPr="0095461F" w:rsidRDefault="0095461F" w:rsidP="00B23E1F">
      <w:pPr>
        <w:jc w:val="both"/>
        <w:rPr>
          <w:sz w:val="24"/>
          <w:szCs w:val="24"/>
          <w:lang w:val="en-GB"/>
        </w:rPr>
      </w:pPr>
      <w:r w:rsidRPr="0095461F">
        <w:rPr>
          <w:sz w:val="24"/>
          <w:szCs w:val="24"/>
          <w:lang w:val="en-GB"/>
        </w:rPr>
        <w:t xml:space="preserve">More details: </w:t>
      </w:r>
      <w:hyperlink r:id="rId8" w:history="1">
        <w:r w:rsidRPr="0095461F">
          <w:rPr>
            <w:rStyle w:val="Hyperlink"/>
            <w:sz w:val="24"/>
            <w:szCs w:val="24"/>
            <w:lang w:val="en-GB"/>
          </w:rPr>
          <w:t>https://www.census.gov/programs-surveys/household-pulse-survey.html</w:t>
        </w:r>
      </w:hyperlink>
      <w:r w:rsidRPr="0095461F">
        <w:rPr>
          <w:sz w:val="24"/>
          <w:szCs w:val="24"/>
          <w:lang w:val="en-GB"/>
        </w:rPr>
        <w:t xml:space="preserve"> </w:t>
      </w:r>
    </w:p>
    <w:p w14:paraId="02A02527" w14:textId="7922CD83" w:rsidR="00B23E1F" w:rsidRPr="0095461F" w:rsidRDefault="00B23E1F">
      <w:pPr>
        <w:rPr>
          <w:b/>
          <w:bCs/>
          <w:sz w:val="28"/>
          <w:szCs w:val="28"/>
          <w:lang w:val="en-GB"/>
        </w:rPr>
      </w:pPr>
      <w:r w:rsidRPr="0095461F">
        <w:rPr>
          <w:b/>
          <w:bCs/>
          <w:sz w:val="28"/>
          <w:szCs w:val="28"/>
          <w:lang w:val="en-GB"/>
        </w:rPr>
        <w:t>Objective</w:t>
      </w:r>
    </w:p>
    <w:p w14:paraId="47332342" w14:textId="31FCE932" w:rsidR="0095461F" w:rsidRPr="0095461F" w:rsidRDefault="0095461F">
      <w:pPr>
        <w:rPr>
          <w:sz w:val="24"/>
          <w:szCs w:val="24"/>
          <w:lang w:val="en-GB"/>
        </w:rPr>
      </w:pPr>
      <w:r w:rsidRPr="0095461F">
        <w:rPr>
          <w:sz w:val="24"/>
          <w:szCs w:val="24"/>
          <w:lang w:val="en-GB"/>
        </w:rPr>
        <w:t>From the public available tables, the analysis will be focused on “Table 4. Mental Health Activities in the last 4 weeks, by selected Characteristics” for phase 3.1 (Period: April 14</w:t>
      </w:r>
      <w:r w:rsidRPr="0095461F">
        <w:rPr>
          <w:sz w:val="24"/>
          <w:szCs w:val="24"/>
          <w:vertAlign w:val="superscript"/>
          <w:lang w:val="en-GB"/>
        </w:rPr>
        <w:t>th</w:t>
      </w:r>
      <w:r w:rsidRPr="0095461F">
        <w:rPr>
          <w:sz w:val="24"/>
          <w:szCs w:val="24"/>
          <w:lang w:val="en-GB"/>
        </w:rPr>
        <w:t xml:space="preserve"> to July 5</w:t>
      </w:r>
      <w:r w:rsidRPr="0095461F">
        <w:rPr>
          <w:sz w:val="24"/>
          <w:szCs w:val="24"/>
          <w:vertAlign w:val="superscript"/>
          <w:lang w:val="en-GB"/>
        </w:rPr>
        <w:t>th</w:t>
      </w:r>
      <w:r w:rsidRPr="0095461F">
        <w:rPr>
          <w:sz w:val="24"/>
          <w:szCs w:val="24"/>
          <w:lang w:val="en-GB"/>
        </w:rPr>
        <w:t>, 2021) available here:</w:t>
      </w:r>
    </w:p>
    <w:p w14:paraId="561F3155" w14:textId="47AEC6DA" w:rsidR="0095461F" w:rsidRPr="0095461F" w:rsidRDefault="00A377E1">
      <w:pPr>
        <w:rPr>
          <w:sz w:val="24"/>
          <w:szCs w:val="24"/>
          <w:lang w:val="en-GB"/>
        </w:rPr>
      </w:pPr>
      <w:hyperlink r:id="rId9" w:history="1">
        <w:r w:rsidR="0095461F" w:rsidRPr="0095461F">
          <w:rPr>
            <w:rStyle w:val="Hyperlink"/>
            <w:sz w:val="24"/>
            <w:szCs w:val="24"/>
            <w:lang w:val="en-GB"/>
          </w:rPr>
          <w:t>https://www.census.gov/data/tables/2021/demo/hhp/hhp33.html</w:t>
        </w:r>
      </w:hyperlink>
      <w:r w:rsidR="0095461F" w:rsidRPr="0095461F">
        <w:rPr>
          <w:sz w:val="24"/>
          <w:szCs w:val="24"/>
          <w:lang w:val="en-GB"/>
        </w:rPr>
        <w:t xml:space="preserve"> </w:t>
      </w:r>
    </w:p>
    <w:p w14:paraId="170F69AC" w14:textId="4E8ADF08" w:rsidR="0095461F" w:rsidRDefault="0095461F">
      <w:pPr>
        <w:rPr>
          <w:sz w:val="24"/>
          <w:szCs w:val="24"/>
          <w:lang w:val="en-GB"/>
        </w:rPr>
      </w:pPr>
      <w:r w:rsidRPr="0095461F">
        <w:rPr>
          <w:sz w:val="24"/>
          <w:szCs w:val="24"/>
          <w:lang w:val="en-GB"/>
        </w:rPr>
        <w:t>The task is to perform an initial data and exploratory analysis of some of the data and derive insights or correlation</w:t>
      </w:r>
      <w:r w:rsidR="00E16D62">
        <w:rPr>
          <w:sz w:val="24"/>
          <w:szCs w:val="24"/>
          <w:lang w:val="en-GB"/>
        </w:rPr>
        <w:t>s</w:t>
      </w:r>
      <w:r w:rsidRPr="0095461F">
        <w:rPr>
          <w:sz w:val="24"/>
          <w:szCs w:val="24"/>
          <w:lang w:val="en-GB"/>
        </w:rPr>
        <w:t xml:space="preserve"> between the selected characteristics and perform a better segmentation based on possible correlations.</w:t>
      </w:r>
    </w:p>
    <w:p w14:paraId="536474CA" w14:textId="1B30432F" w:rsidR="0095461F" w:rsidRDefault="0095461F">
      <w:pPr>
        <w:rPr>
          <w:b/>
          <w:bCs/>
          <w:sz w:val="28"/>
          <w:szCs w:val="28"/>
          <w:lang w:val="en-GB"/>
        </w:rPr>
      </w:pPr>
      <w:r w:rsidRPr="0095461F">
        <w:rPr>
          <w:b/>
          <w:bCs/>
          <w:sz w:val="28"/>
          <w:szCs w:val="28"/>
          <w:lang w:val="en-GB"/>
        </w:rPr>
        <w:t>Key questions</w:t>
      </w:r>
    </w:p>
    <w:p w14:paraId="258E152D" w14:textId="0733C297" w:rsidR="0095461F" w:rsidRDefault="00E03040" w:rsidP="00CC43B0">
      <w:pPr>
        <w:pStyle w:val="ListParagraph"/>
        <w:numPr>
          <w:ilvl w:val="0"/>
          <w:numId w:val="1"/>
        </w:numPr>
        <w:jc w:val="both"/>
        <w:rPr>
          <w:sz w:val="24"/>
          <w:szCs w:val="24"/>
          <w:lang w:val="en-GB"/>
        </w:rPr>
      </w:pPr>
      <w:r w:rsidRPr="00E03040">
        <w:rPr>
          <w:sz w:val="24"/>
          <w:szCs w:val="24"/>
          <w:lang w:val="en-GB"/>
        </w:rPr>
        <w:t>Which age range</w:t>
      </w:r>
      <w:r>
        <w:rPr>
          <w:sz w:val="24"/>
          <w:szCs w:val="24"/>
          <w:lang w:val="en-GB"/>
        </w:rPr>
        <w:t xml:space="preserve"> adhered the most to mental health activities</w:t>
      </w:r>
      <w:r>
        <w:rPr>
          <w:rStyle w:val="FootnoteReference"/>
          <w:sz w:val="24"/>
          <w:szCs w:val="24"/>
          <w:lang w:val="en-GB"/>
        </w:rPr>
        <w:footnoteReference w:id="1"/>
      </w:r>
    </w:p>
    <w:p w14:paraId="576776A5" w14:textId="48524507" w:rsidR="00E03040" w:rsidRDefault="00E03040" w:rsidP="00CC43B0">
      <w:pPr>
        <w:pStyle w:val="ListParagraph"/>
        <w:numPr>
          <w:ilvl w:val="0"/>
          <w:numId w:val="1"/>
        </w:num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oes the family status or household size have an impact on conducted mental health activities? (</w:t>
      </w:r>
      <w:r w:rsidR="00450C2B">
        <w:rPr>
          <w:sz w:val="24"/>
          <w:szCs w:val="24"/>
          <w:lang w:val="en-GB"/>
        </w:rPr>
        <w:t>i.e.,</w:t>
      </w:r>
      <w:r>
        <w:rPr>
          <w:sz w:val="24"/>
          <w:szCs w:val="24"/>
          <w:lang w:val="en-GB"/>
        </w:rPr>
        <w:t xml:space="preserve"> do single participate more often in health activities?)</w:t>
      </w:r>
    </w:p>
    <w:p w14:paraId="0B2D2D86" w14:textId="18787B65" w:rsidR="00E03040" w:rsidRDefault="00450C2B" w:rsidP="00CC43B0">
      <w:pPr>
        <w:pStyle w:val="ListParagraph"/>
        <w:numPr>
          <w:ilvl w:val="0"/>
          <w:numId w:val="1"/>
        </w:num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he survey categorizes different income ranges. Do they play a major role in participating </w:t>
      </w:r>
      <w:r w:rsidR="00E16D62">
        <w:rPr>
          <w:sz w:val="24"/>
          <w:szCs w:val="24"/>
          <w:lang w:val="en-GB"/>
        </w:rPr>
        <w:t>i</w:t>
      </w:r>
      <w:r>
        <w:rPr>
          <w:sz w:val="24"/>
          <w:szCs w:val="24"/>
          <w:lang w:val="en-GB"/>
        </w:rPr>
        <w:t>n mental health activities?</w:t>
      </w:r>
    </w:p>
    <w:p w14:paraId="4957B185" w14:textId="08E7BFEB" w:rsidR="0095461F" w:rsidRPr="00CC43B0" w:rsidRDefault="00450C2B" w:rsidP="00CC43B0">
      <w:pPr>
        <w:pStyle w:val="ListParagraph"/>
        <w:numPr>
          <w:ilvl w:val="0"/>
          <w:numId w:val="1"/>
        </w:numPr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Are there any patterns that can be </w:t>
      </w:r>
      <w:r w:rsidR="00CC43B0">
        <w:rPr>
          <w:sz w:val="24"/>
          <w:szCs w:val="24"/>
          <w:lang w:val="en-GB"/>
        </w:rPr>
        <w:t>identified across</w:t>
      </w:r>
      <w:r>
        <w:rPr>
          <w:sz w:val="24"/>
          <w:szCs w:val="24"/>
          <w:lang w:val="en-GB"/>
        </w:rPr>
        <w:t xml:space="preserve"> the </w:t>
      </w:r>
      <w:proofErr w:type="spellStart"/>
      <w:r>
        <w:rPr>
          <w:sz w:val="24"/>
          <w:szCs w:val="24"/>
          <w:lang w:val="en-GB"/>
        </w:rPr>
        <w:t>analy</w:t>
      </w:r>
      <w:r w:rsidR="00E16D62">
        <w:rPr>
          <w:sz w:val="24"/>
          <w:szCs w:val="24"/>
          <w:lang w:val="en-GB"/>
        </w:rPr>
        <w:t>z</w:t>
      </w:r>
      <w:r>
        <w:rPr>
          <w:sz w:val="24"/>
          <w:szCs w:val="24"/>
          <w:lang w:val="en-GB"/>
        </w:rPr>
        <w:t>ed</w:t>
      </w:r>
      <w:proofErr w:type="spellEnd"/>
      <w:r>
        <w:rPr>
          <w:sz w:val="24"/>
          <w:szCs w:val="24"/>
          <w:lang w:val="en-GB"/>
        </w:rPr>
        <w:t xml:space="preserve"> </w:t>
      </w:r>
      <w:r w:rsidR="00CC43B0">
        <w:rPr>
          <w:sz w:val="24"/>
          <w:szCs w:val="24"/>
          <w:lang w:val="en-GB"/>
        </w:rPr>
        <w:t>Metropolitan Areas</w:t>
      </w:r>
      <w:r>
        <w:rPr>
          <w:rStyle w:val="FootnoteReference"/>
          <w:sz w:val="24"/>
          <w:szCs w:val="24"/>
          <w:lang w:val="en-GB"/>
        </w:rPr>
        <w:footnoteReference w:id="2"/>
      </w:r>
      <w:r w:rsidR="00CC43B0">
        <w:rPr>
          <w:sz w:val="24"/>
          <w:szCs w:val="24"/>
          <w:lang w:val="en-GB"/>
        </w:rPr>
        <w:t>?</w:t>
      </w:r>
    </w:p>
    <w:p w14:paraId="169989DE" w14:textId="1E3ADEA3" w:rsidR="00B23E1F" w:rsidRDefault="00CC43B0">
      <w:pPr>
        <w:rPr>
          <w:b/>
          <w:bCs/>
          <w:sz w:val="28"/>
          <w:szCs w:val="28"/>
          <w:lang w:val="en-GB"/>
        </w:rPr>
      </w:pPr>
      <w:r w:rsidRPr="00CC43B0">
        <w:rPr>
          <w:b/>
          <w:bCs/>
          <w:sz w:val="28"/>
          <w:szCs w:val="28"/>
          <w:lang w:val="en-GB"/>
        </w:rPr>
        <w:t>Data</w:t>
      </w:r>
    </w:p>
    <w:p w14:paraId="537BDB4C" w14:textId="4AF789F6" w:rsidR="00CC43B0" w:rsidRDefault="00CC43B0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For this case study, data will be from the census.gov publicly available resources: </w:t>
      </w:r>
      <w:hyperlink r:id="rId10" w:history="1">
        <w:r w:rsidRPr="00AB4D7C">
          <w:rPr>
            <w:rStyle w:val="Hyperlink"/>
            <w:sz w:val="24"/>
            <w:szCs w:val="24"/>
            <w:lang w:val="en-GB"/>
          </w:rPr>
          <w:t>https://www.census.gov</w:t>
        </w:r>
      </w:hyperlink>
    </w:p>
    <w:p w14:paraId="3C6FE24B" w14:textId="3D474EE1" w:rsidR="00CC43B0" w:rsidRDefault="00CC43B0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and especially the datasets “</w:t>
      </w:r>
      <w:r w:rsidRPr="0095461F">
        <w:rPr>
          <w:sz w:val="24"/>
          <w:szCs w:val="24"/>
          <w:lang w:val="en-GB"/>
        </w:rPr>
        <w:t>Table 4. Mental Health Activities in the last 4 weeks, by selected Characteristics</w:t>
      </w:r>
      <w:r>
        <w:rPr>
          <w:sz w:val="24"/>
          <w:szCs w:val="24"/>
          <w:lang w:val="en-GB"/>
        </w:rPr>
        <w:t>” of the weeks 28</w:t>
      </w:r>
      <w:r w:rsidRPr="00CC43B0">
        <w:rPr>
          <w:sz w:val="24"/>
          <w:szCs w:val="24"/>
          <w:vertAlign w:val="superscript"/>
          <w:lang w:val="en-GB"/>
        </w:rPr>
        <w:t>th</w:t>
      </w:r>
      <w:r>
        <w:rPr>
          <w:sz w:val="24"/>
          <w:szCs w:val="24"/>
          <w:lang w:val="en-GB"/>
        </w:rPr>
        <w:t xml:space="preserve"> till 33</w:t>
      </w:r>
      <w:r w:rsidRPr="00CC43B0">
        <w:rPr>
          <w:sz w:val="24"/>
          <w:szCs w:val="24"/>
          <w:vertAlign w:val="superscript"/>
          <w:lang w:val="en-GB"/>
        </w:rPr>
        <w:t>rd</w:t>
      </w:r>
      <w:r w:rsidR="00E1285A">
        <w:rPr>
          <w:sz w:val="24"/>
          <w:szCs w:val="24"/>
          <w:lang w:val="en-GB"/>
        </w:rPr>
        <w:t xml:space="preserve"> of the project.</w:t>
      </w:r>
    </w:p>
    <w:p w14:paraId="034E7445" w14:textId="15747911" w:rsidR="00CC43B0" w:rsidRDefault="00CC43B0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lastRenderedPageBreak/>
        <w:t>Table 4 will be customized to focus on the Metropolitan Areas and the demographic and social aspects of the case study.</w:t>
      </w:r>
    </w:p>
    <w:p w14:paraId="5013A3D2" w14:textId="0F1779FE" w:rsidR="00992EBB" w:rsidRPr="00992EBB" w:rsidRDefault="00992EBB" w:rsidP="00992EBB">
      <w:pPr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992EBB">
        <w:rPr>
          <w:sz w:val="24"/>
          <w:szCs w:val="24"/>
          <w:lang w:val="en-GB"/>
        </w:rPr>
        <w:t>Note</w:t>
      </w:r>
      <w:r w:rsidRPr="00992EBB">
        <w:rPr>
          <w:i/>
          <w:iCs/>
          <w:sz w:val="24"/>
          <w:szCs w:val="24"/>
          <w:lang w:val="en-GB"/>
        </w:rPr>
        <w:t xml:space="preserve">: </w:t>
      </w:r>
      <w:r w:rsidRPr="00992EBB">
        <w:rPr>
          <w:rFonts w:ascii="Calibri" w:eastAsia="Times New Roman" w:hAnsi="Calibri" w:cs="Calibri"/>
          <w:i/>
          <w:iCs/>
          <w:color w:val="000000"/>
          <w:sz w:val="24"/>
          <w:szCs w:val="24"/>
        </w:rPr>
        <w:t>These data are experimental. Users should take caution using estimates based on subpopulations of the data – sample sizes may be small and the standard errors may be large.**</w:t>
      </w:r>
    </w:p>
    <w:p w14:paraId="6E6D8CC3" w14:textId="0329D1F5" w:rsidR="00992EBB" w:rsidRPr="00992EBB" w:rsidRDefault="00992EBB">
      <w:pPr>
        <w:rPr>
          <w:sz w:val="24"/>
          <w:szCs w:val="24"/>
        </w:rPr>
      </w:pPr>
    </w:p>
    <w:p w14:paraId="6B7970CE" w14:textId="42940735" w:rsidR="00095BF2" w:rsidRDefault="00095BF2">
      <w:pPr>
        <w:rPr>
          <w:b/>
          <w:bCs/>
          <w:sz w:val="28"/>
          <w:szCs w:val="28"/>
          <w:lang w:val="en-GB"/>
        </w:rPr>
      </w:pPr>
      <w:r w:rsidRPr="00095BF2">
        <w:rPr>
          <w:b/>
          <w:bCs/>
          <w:sz w:val="28"/>
          <w:szCs w:val="28"/>
          <w:lang w:val="en-GB"/>
        </w:rPr>
        <w:t>Data Dictionary</w:t>
      </w:r>
      <w:r>
        <w:rPr>
          <w:b/>
          <w:bCs/>
          <w:sz w:val="28"/>
          <w:szCs w:val="28"/>
          <w:lang w:val="en-GB"/>
        </w:rPr>
        <w:t xml:space="preserve"> &amp; Abbreviation mea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819BB" w14:paraId="7E847F2E" w14:textId="77777777" w:rsidTr="006819BB">
        <w:tc>
          <w:tcPr>
            <w:tcW w:w="4508" w:type="dxa"/>
          </w:tcPr>
          <w:p w14:paraId="0E1DC3E4" w14:textId="33B53436" w:rsidR="006819BB" w:rsidRPr="000F5C96" w:rsidRDefault="00D65E23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b/>
                <w:bCs/>
                <w:sz w:val="24"/>
                <w:szCs w:val="24"/>
                <w:lang w:val="en-GB"/>
              </w:rPr>
              <w:t>Question</w:t>
            </w:r>
          </w:p>
        </w:tc>
        <w:tc>
          <w:tcPr>
            <w:tcW w:w="4508" w:type="dxa"/>
          </w:tcPr>
          <w:p w14:paraId="26F0CA10" w14:textId="30E2440D" w:rsidR="006819BB" w:rsidRPr="000F5C96" w:rsidRDefault="00992EBB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Q</w:t>
            </w:r>
          </w:p>
        </w:tc>
      </w:tr>
      <w:tr w:rsidR="006819BB" w14:paraId="10997E55" w14:textId="77777777" w:rsidTr="006819BB">
        <w:tc>
          <w:tcPr>
            <w:tcW w:w="4508" w:type="dxa"/>
          </w:tcPr>
          <w:p w14:paraId="3C1010D5" w14:textId="30552B5D" w:rsidR="006819BB" w:rsidRPr="000F5C96" w:rsidRDefault="00D65E23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 xml:space="preserve">Received </w:t>
            </w:r>
            <w:proofErr w:type="spellStart"/>
            <w:r w:rsidRPr="000F5C96">
              <w:rPr>
                <w:rFonts w:cstheme="minorHAnsi"/>
                <w:sz w:val="24"/>
                <w:szCs w:val="24"/>
                <w:lang w:val="en-GB"/>
              </w:rPr>
              <w:t>counseling</w:t>
            </w:r>
            <w:proofErr w:type="spellEnd"/>
            <w:r w:rsidRPr="000F5C96">
              <w:rPr>
                <w:rFonts w:cstheme="minorHAnsi"/>
                <w:sz w:val="24"/>
                <w:szCs w:val="24"/>
                <w:lang w:val="en-GB"/>
              </w:rPr>
              <w:t xml:space="preserve"> or therapy from a mental health professional such as a psychiatrist, psychologist, psychiatric nurse, or clinical social worker.</w:t>
            </w:r>
          </w:p>
        </w:tc>
        <w:tc>
          <w:tcPr>
            <w:tcW w:w="4508" w:type="dxa"/>
          </w:tcPr>
          <w:p w14:paraId="4F627E70" w14:textId="1850E743" w:rsidR="006819BB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Q1</w:t>
            </w:r>
          </w:p>
        </w:tc>
      </w:tr>
      <w:tr w:rsidR="006819BB" w14:paraId="3DD9E93E" w14:textId="77777777" w:rsidTr="006819BB">
        <w:tc>
          <w:tcPr>
            <w:tcW w:w="4508" w:type="dxa"/>
          </w:tcPr>
          <w:p w14:paraId="6B904F14" w14:textId="4E6D4C60" w:rsidR="006819BB" w:rsidRPr="000F5C96" w:rsidRDefault="00D65E23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 xml:space="preserve">Needed </w:t>
            </w:r>
            <w:proofErr w:type="spellStart"/>
            <w:r w:rsidRPr="000F5C96">
              <w:rPr>
                <w:rFonts w:cstheme="minorHAnsi"/>
                <w:sz w:val="24"/>
                <w:szCs w:val="24"/>
                <w:lang w:val="en-GB"/>
              </w:rPr>
              <w:t>counseling</w:t>
            </w:r>
            <w:proofErr w:type="spellEnd"/>
            <w:r w:rsidRPr="000F5C96">
              <w:rPr>
                <w:rFonts w:cstheme="minorHAnsi"/>
                <w:sz w:val="24"/>
                <w:szCs w:val="24"/>
                <w:lang w:val="en-GB"/>
              </w:rPr>
              <w:t xml:space="preserve"> or therapy from a mental health professional but did not get it for any reason.</w:t>
            </w:r>
          </w:p>
        </w:tc>
        <w:tc>
          <w:tcPr>
            <w:tcW w:w="4508" w:type="dxa"/>
          </w:tcPr>
          <w:p w14:paraId="1A36A80E" w14:textId="4A56A4AC" w:rsidR="006819BB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Q2</w:t>
            </w:r>
          </w:p>
        </w:tc>
      </w:tr>
      <w:tr w:rsidR="006819BB" w14:paraId="3A755A74" w14:textId="77777777" w:rsidTr="006819BB">
        <w:tc>
          <w:tcPr>
            <w:tcW w:w="4508" w:type="dxa"/>
          </w:tcPr>
          <w:p w14:paraId="6BD5C64A" w14:textId="5217E48D" w:rsidR="006819BB" w:rsidRPr="000F5C96" w:rsidRDefault="00D65E23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 xml:space="preserve">Took prescription medication to help with any emotions or with your concentration, </w:t>
            </w:r>
            <w:proofErr w:type="spellStart"/>
            <w:r w:rsidRPr="000F5C96">
              <w:rPr>
                <w:rFonts w:cstheme="minorHAnsi"/>
                <w:sz w:val="24"/>
                <w:szCs w:val="24"/>
                <w:lang w:val="en-GB"/>
              </w:rPr>
              <w:t>behavior</w:t>
            </w:r>
            <w:proofErr w:type="spellEnd"/>
            <w:r w:rsidRPr="000F5C96">
              <w:rPr>
                <w:rFonts w:cstheme="minorHAnsi"/>
                <w:sz w:val="24"/>
                <w:szCs w:val="24"/>
                <w:lang w:val="en-GB"/>
              </w:rPr>
              <w:t>, or mental health.</w:t>
            </w:r>
          </w:p>
        </w:tc>
        <w:tc>
          <w:tcPr>
            <w:tcW w:w="4508" w:type="dxa"/>
          </w:tcPr>
          <w:p w14:paraId="0324EBC3" w14:textId="62C3379D" w:rsidR="006819BB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Q3</w:t>
            </w:r>
          </w:p>
        </w:tc>
      </w:tr>
      <w:tr w:rsidR="006819BB" w14:paraId="1ABBBD71" w14:textId="77777777" w:rsidTr="006819BB">
        <w:tc>
          <w:tcPr>
            <w:tcW w:w="4508" w:type="dxa"/>
          </w:tcPr>
          <w:p w14:paraId="431BD9FA" w14:textId="2CC94EDE" w:rsidR="006819BB" w:rsidRPr="000F5C96" w:rsidRDefault="00992EBB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Yes</w:t>
            </w:r>
          </w:p>
        </w:tc>
        <w:tc>
          <w:tcPr>
            <w:tcW w:w="4508" w:type="dxa"/>
          </w:tcPr>
          <w:p w14:paraId="1E862164" w14:textId="7585DB73" w:rsidR="006819BB" w:rsidRPr="000F5C96" w:rsidRDefault="00992EBB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yes</w:t>
            </w:r>
          </w:p>
        </w:tc>
      </w:tr>
      <w:tr w:rsidR="006819BB" w14:paraId="6CD018A3" w14:textId="77777777" w:rsidTr="006819BB">
        <w:tc>
          <w:tcPr>
            <w:tcW w:w="4508" w:type="dxa"/>
          </w:tcPr>
          <w:p w14:paraId="2F5F4FCC" w14:textId="0CE288A3" w:rsidR="006819BB" w:rsidRPr="000F5C96" w:rsidRDefault="00992EBB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No</w:t>
            </w:r>
          </w:p>
        </w:tc>
        <w:tc>
          <w:tcPr>
            <w:tcW w:w="4508" w:type="dxa"/>
          </w:tcPr>
          <w:p w14:paraId="76852457" w14:textId="5E464E5D" w:rsidR="006819BB" w:rsidRPr="000F5C96" w:rsidRDefault="00992EBB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no</w:t>
            </w:r>
          </w:p>
        </w:tc>
      </w:tr>
      <w:tr w:rsidR="006819BB" w14:paraId="4C229E4E" w14:textId="77777777" w:rsidTr="006819BB">
        <w:tc>
          <w:tcPr>
            <w:tcW w:w="4508" w:type="dxa"/>
          </w:tcPr>
          <w:p w14:paraId="064E08F3" w14:textId="1DC2A706" w:rsidR="006819BB" w:rsidRPr="000F5C96" w:rsidRDefault="00992EBB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Did not report</w:t>
            </w:r>
          </w:p>
        </w:tc>
        <w:tc>
          <w:tcPr>
            <w:tcW w:w="4508" w:type="dxa"/>
          </w:tcPr>
          <w:p w14:paraId="7AB9FCC2" w14:textId="27A39551" w:rsidR="006819BB" w:rsidRPr="000F5C96" w:rsidRDefault="00992EBB">
            <w:pPr>
              <w:rPr>
                <w:rFonts w:cstheme="minorHAnsi"/>
                <w:sz w:val="24"/>
                <w:szCs w:val="24"/>
                <w:lang w:val="en-GB"/>
              </w:rPr>
            </w:pPr>
            <w:proofErr w:type="spellStart"/>
            <w:r w:rsidRPr="000F5C96">
              <w:rPr>
                <w:rFonts w:cstheme="minorHAnsi"/>
                <w:sz w:val="24"/>
                <w:szCs w:val="24"/>
                <w:lang w:val="en-GB"/>
              </w:rPr>
              <w:t>na</w:t>
            </w:r>
            <w:proofErr w:type="spellEnd"/>
          </w:p>
        </w:tc>
      </w:tr>
      <w:tr w:rsidR="006819BB" w14:paraId="1C4B87C5" w14:textId="77777777" w:rsidTr="006819BB">
        <w:tc>
          <w:tcPr>
            <w:tcW w:w="4508" w:type="dxa"/>
          </w:tcPr>
          <w:p w14:paraId="671FEBAD" w14:textId="26B17FEC" w:rsidR="006819BB" w:rsidRPr="000F5C96" w:rsidRDefault="00992EBB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Period</w:t>
            </w:r>
          </w:p>
        </w:tc>
        <w:tc>
          <w:tcPr>
            <w:tcW w:w="4508" w:type="dxa"/>
          </w:tcPr>
          <w:p w14:paraId="4EA147C7" w14:textId="6834E18F" w:rsidR="006819BB" w:rsidRPr="000F5C96" w:rsidRDefault="00992EBB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W</w:t>
            </w:r>
            <w:r w:rsidR="00BD2549" w:rsidRPr="000F5C9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</w:tc>
      </w:tr>
      <w:tr w:rsidR="00D65E23" w14:paraId="38C94E6C" w14:textId="77777777" w:rsidTr="006819BB">
        <w:tc>
          <w:tcPr>
            <w:tcW w:w="4508" w:type="dxa"/>
          </w:tcPr>
          <w:p w14:paraId="0E0DC937" w14:textId="2374C69D" w:rsidR="00D65E23" w:rsidRPr="000F5C96" w:rsidRDefault="00D65E23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b/>
                <w:bCs/>
                <w:sz w:val="24"/>
                <w:szCs w:val="24"/>
                <w:lang w:val="en-GB"/>
              </w:rPr>
              <w:t>Race</w:t>
            </w:r>
          </w:p>
        </w:tc>
        <w:tc>
          <w:tcPr>
            <w:tcW w:w="4508" w:type="dxa"/>
          </w:tcPr>
          <w:p w14:paraId="41ECE992" w14:textId="77777777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BD2549" w14:paraId="6208A56D" w14:textId="77777777" w:rsidTr="006819BB">
        <w:tc>
          <w:tcPr>
            <w:tcW w:w="4508" w:type="dxa"/>
          </w:tcPr>
          <w:p w14:paraId="5CA038BD" w14:textId="0EBAE413" w:rsidR="00BD2549" w:rsidRPr="000F5C96" w:rsidRDefault="00BD2549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Hispanic or Latino (may be of any race)</w:t>
            </w:r>
          </w:p>
        </w:tc>
        <w:tc>
          <w:tcPr>
            <w:tcW w:w="4508" w:type="dxa"/>
          </w:tcPr>
          <w:p w14:paraId="09AD8D0B" w14:textId="61481A4C" w:rsidR="00BD2549" w:rsidRPr="000F5C96" w:rsidRDefault="00BD2549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Hispanic/Latin</w:t>
            </w:r>
          </w:p>
        </w:tc>
      </w:tr>
      <w:tr w:rsidR="00BD2549" w14:paraId="5F631E48" w14:textId="77777777" w:rsidTr="006819BB">
        <w:tc>
          <w:tcPr>
            <w:tcW w:w="4508" w:type="dxa"/>
          </w:tcPr>
          <w:p w14:paraId="3C612393" w14:textId="496170AE" w:rsidR="00BD2549" w:rsidRPr="000F5C96" w:rsidRDefault="00BD2549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White alone, not Hispanic</w:t>
            </w:r>
          </w:p>
        </w:tc>
        <w:tc>
          <w:tcPr>
            <w:tcW w:w="4508" w:type="dxa"/>
          </w:tcPr>
          <w:p w14:paraId="759E9265" w14:textId="28ED3B01" w:rsidR="00BD2549" w:rsidRPr="000F5C96" w:rsidRDefault="00BD2549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White</w:t>
            </w:r>
          </w:p>
        </w:tc>
      </w:tr>
      <w:tr w:rsidR="00BD2549" w14:paraId="2290D474" w14:textId="77777777" w:rsidTr="006819BB">
        <w:tc>
          <w:tcPr>
            <w:tcW w:w="4508" w:type="dxa"/>
          </w:tcPr>
          <w:p w14:paraId="715A08AB" w14:textId="5991665A" w:rsidR="00BD2549" w:rsidRPr="000F5C96" w:rsidRDefault="00BD2549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Black alone, not Hispanic</w:t>
            </w:r>
          </w:p>
        </w:tc>
        <w:tc>
          <w:tcPr>
            <w:tcW w:w="4508" w:type="dxa"/>
          </w:tcPr>
          <w:p w14:paraId="260B8242" w14:textId="171E0DBE" w:rsidR="00BD2549" w:rsidRPr="000F5C96" w:rsidRDefault="00BD2549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Black</w:t>
            </w:r>
          </w:p>
        </w:tc>
      </w:tr>
      <w:tr w:rsidR="00BD2549" w14:paraId="4730B003" w14:textId="77777777" w:rsidTr="006819BB">
        <w:tc>
          <w:tcPr>
            <w:tcW w:w="4508" w:type="dxa"/>
          </w:tcPr>
          <w:p w14:paraId="63380235" w14:textId="086F7543" w:rsidR="00BD2549" w:rsidRPr="000F5C96" w:rsidRDefault="00BD2549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Asian alone, not Hispanic</w:t>
            </w:r>
          </w:p>
        </w:tc>
        <w:tc>
          <w:tcPr>
            <w:tcW w:w="4508" w:type="dxa"/>
          </w:tcPr>
          <w:p w14:paraId="76B98BAF" w14:textId="459767E9" w:rsidR="00BD2549" w:rsidRPr="000F5C96" w:rsidRDefault="00BD2549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Asian</w:t>
            </w:r>
          </w:p>
        </w:tc>
      </w:tr>
      <w:tr w:rsidR="00BD2549" w14:paraId="012E383E" w14:textId="77777777" w:rsidTr="006819BB">
        <w:tc>
          <w:tcPr>
            <w:tcW w:w="4508" w:type="dxa"/>
          </w:tcPr>
          <w:p w14:paraId="60B0FD24" w14:textId="46545ADA" w:rsidR="00BD2549" w:rsidRPr="000F5C96" w:rsidRDefault="00BD2549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Two or more races + Other races, not Hispanic</w:t>
            </w:r>
          </w:p>
        </w:tc>
        <w:tc>
          <w:tcPr>
            <w:tcW w:w="4508" w:type="dxa"/>
          </w:tcPr>
          <w:p w14:paraId="00EC3808" w14:textId="5EC78C80" w:rsidR="00BD2549" w:rsidRPr="000F5C96" w:rsidRDefault="00BD2549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Other races</w:t>
            </w:r>
          </w:p>
        </w:tc>
      </w:tr>
      <w:tr w:rsidR="00D65E23" w14:paraId="3C83749E" w14:textId="77777777" w:rsidTr="006819BB">
        <w:tc>
          <w:tcPr>
            <w:tcW w:w="4508" w:type="dxa"/>
          </w:tcPr>
          <w:p w14:paraId="38EFD884" w14:textId="18AFB307" w:rsidR="00D65E23" w:rsidRPr="000F5C96" w:rsidRDefault="00D65E23" w:rsidP="00BD2549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b/>
                <w:bCs/>
                <w:sz w:val="24"/>
                <w:szCs w:val="24"/>
                <w:lang w:val="en-GB"/>
              </w:rPr>
              <w:t>Marital Status</w:t>
            </w:r>
          </w:p>
        </w:tc>
        <w:tc>
          <w:tcPr>
            <w:tcW w:w="4508" w:type="dxa"/>
          </w:tcPr>
          <w:p w14:paraId="64521884" w14:textId="77777777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BD2549" w14:paraId="0C75E037" w14:textId="77777777" w:rsidTr="006819BB">
        <w:tc>
          <w:tcPr>
            <w:tcW w:w="4508" w:type="dxa"/>
          </w:tcPr>
          <w:p w14:paraId="6AED863F" w14:textId="6FDC4417" w:rsidR="00BD2549" w:rsidRPr="000F5C96" w:rsidRDefault="00D65E23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Marital Status – did not report</w:t>
            </w:r>
          </w:p>
        </w:tc>
        <w:tc>
          <w:tcPr>
            <w:tcW w:w="4508" w:type="dxa"/>
          </w:tcPr>
          <w:p w14:paraId="3543FE0C" w14:textId="1C61DE93" w:rsidR="00BD2549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 xml:space="preserve">Marital status </w:t>
            </w:r>
            <w:proofErr w:type="spellStart"/>
            <w:r w:rsidRPr="000F5C96">
              <w:rPr>
                <w:rFonts w:cstheme="minorHAnsi"/>
                <w:sz w:val="24"/>
                <w:szCs w:val="24"/>
                <w:lang w:val="en-GB"/>
              </w:rPr>
              <w:t>na</w:t>
            </w:r>
            <w:proofErr w:type="spellEnd"/>
          </w:p>
        </w:tc>
      </w:tr>
      <w:tr w:rsidR="00D65E23" w14:paraId="14AD08F6" w14:textId="77777777" w:rsidTr="006819BB">
        <w:tc>
          <w:tcPr>
            <w:tcW w:w="4508" w:type="dxa"/>
          </w:tcPr>
          <w:p w14:paraId="0B48FEC9" w14:textId="5085D24C" w:rsidR="00D65E23" w:rsidRPr="000F5C96" w:rsidRDefault="00D65E23" w:rsidP="00D65E23">
            <w:pPr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b/>
                <w:bCs/>
                <w:sz w:val="24"/>
                <w:szCs w:val="24"/>
                <w:lang w:val="en-GB"/>
              </w:rPr>
              <w:t xml:space="preserve">Household size </w:t>
            </w:r>
          </w:p>
        </w:tc>
        <w:tc>
          <w:tcPr>
            <w:tcW w:w="4508" w:type="dxa"/>
          </w:tcPr>
          <w:p w14:paraId="0A630B16" w14:textId="77777777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D65E23" w14:paraId="1E23B4F2" w14:textId="77777777" w:rsidTr="006819BB">
        <w:tc>
          <w:tcPr>
            <w:tcW w:w="4508" w:type="dxa"/>
          </w:tcPr>
          <w:p w14:paraId="22846225" w14:textId="6DDDEC6A" w:rsidR="00D65E23" w:rsidRPr="000F5C96" w:rsidRDefault="00D65E23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1 person in the household</w:t>
            </w:r>
          </w:p>
        </w:tc>
        <w:tc>
          <w:tcPr>
            <w:tcW w:w="4508" w:type="dxa"/>
          </w:tcPr>
          <w:p w14:paraId="4BB5F278" w14:textId="22248396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HH1</w:t>
            </w:r>
          </w:p>
        </w:tc>
      </w:tr>
      <w:tr w:rsidR="00D65E23" w14:paraId="16972095" w14:textId="77777777" w:rsidTr="006819BB">
        <w:tc>
          <w:tcPr>
            <w:tcW w:w="4508" w:type="dxa"/>
          </w:tcPr>
          <w:p w14:paraId="294BD529" w14:textId="1437458C" w:rsidR="00D65E23" w:rsidRPr="000F5C96" w:rsidRDefault="00D65E23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2 people in the household</w:t>
            </w:r>
          </w:p>
        </w:tc>
        <w:tc>
          <w:tcPr>
            <w:tcW w:w="4508" w:type="dxa"/>
          </w:tcPr>
          <w:p w14:paraId="5D3D5FF5" w14:textId="4DC26D05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HH2</w:t>
            </w:r>
          </w:p>
        </w:tc>
      </w:tr>
      <w:tr w:rsidR="00D65E23" w14:paraId="025BC356" w14:textId="77777777" w:rsidTr="006819BB">
        <w:tc>
          <w:tcPr>
            <w:tcW w:w="4508" w:type="dxa"/>
          </w:tcPr>
          <w:p w14:paraId="2C542E81" w14:textId="0B653FB0" w:rsidR="00D65E23" w:rsidRPr="000F5C96" w:rsidRDefault="00D65E23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3 people in the household</w:t>
            </w:r>
          </w:p>
        </w:tc>
        <w:tc>
          <w:tcPr>
            <w:tcW w:w="4508" w:type="dxa"/>
          </w:tcPr>
          <w:p w14:paraId="3488E23B" w14:textId="5588A7C1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HH3</w:t>
            </w:r>
          </w:p>
        </w:tc>
      </w:tr>
      <w:tr w:rsidR="00D65E23" w14:paraId="0F0059C8" w14:textId="77777777" w:rsidTr="006819BB">
        <w:tc>
          <w:tcPr>
            <w:tcW w:w="4508" w:type="dxa"/>
          </w:tcPr>
          <w:p w14:paraId="48390813" w14:textId="1EB92B76" w:rsidR="00D65E23" w:rsidRPr="000F5C96" w:rsidRDefault="00D65E23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4 people in the household</w:t>
            </w:r>
          </w:p>
        </w:tc>
        <w:tc>
          <w:tcPr>
            <w:tcW w:w="4508" w:type="dxa"/>
          </w:tcPr>
          <w:p w14:paraId="4EF7AEF9" w14:textId="5A26DA9F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HH4</w:t>
            </w:r>
          </w:p>
        </w:tc>
      </w:tr>
      <w:tr w:rsidR="00D65E23" w14:paraId="35CB2686" w14:textId="77777777" w:rsidTr="006819BB">
        <w:tc>
          <w:tcPr>
            <w:tcW w:w="4508" w:type="dxa"/>
          </w:tcPr>
          <w:p w14:paraId="3F5624FD" w14:textId="16B37041" w:rsidR="00D65E23" w:rsidRPr="000F5C96" w:rsidRDefault="00D65E23" w:rsidP="00BD2549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5 people in the household</w:t>
            </w:r>
          </w:p>
        </w:tc>
        <w:tc>
          <w:tcPr>
            <w:tcW w:w="4508" w:type="dxa"/>
          </w:tcPr>
          <w:p w14:paraId="66D5DEA4" w14:textId="495A5F7E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HH5</w:t>
            </w:r>
          </w:p>
        </w:tc>
      </w:tr>
      <w:tr w:rsidR="00D65E23" w14:paraId="1B09A7E8" w14:textId="77777777" w:rsidTr="006819BB">
        <w:tc>
          <w:tcPr>
            <w:tcW w:w="4508" w:type="dxa"/>
          </w:tcPr>
          <w:p w14:paraId="6F3AA67B" w14:textId="443FCD34" w:rsidR="00D65E23" w:rsidRPr="000F5C96" w:rsidRDefault="00D65E23" w:rsidP="00D65E23">
            <w:pPr>
              <w:rPr>
                <w:rFonts w:cstheme="minorHAnsi"/>
                <w:i/>
                <w:iCs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i/>
                <w:iCs/>
                <w:sz w:val="24"/>
                <w:szCs w:val="24"/>
                <w:lang w:val="en-GB"/>
              </w:rPr>
              <w:t>6 people in the household</w:t>
            </w:r>
          </w:p>
        </w:tc>
        <w:tc>
          <w:tcPr>
            <w:tcW w:w="4508" w:type="dxa"/>
          </w:tcPr>
          <w:p w14:paraId="3811B997" w14:textId="521FA3A8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HH6</w:t>
            </w:r>
          </w:p>
        </w:tc>
      </w:tr>
      <w:tr w:rsidR="00D65E23" w14:paraId="1276B2D1" w14:textId="77777777" w:rsidTr="006819BB">
        <w:tc>
          <w:tcPr>
            <w:tcW w:w="4508" w:type="dxa"/>
          </w:tcPr>
          <w:p w14:paraId="237BFA7E" w14:textId="74E6DB0D" w:rsidR="00D65E23" w:rsidRPr="000F5C96" w:rsidRDefault="00D65E23" w:rsidP="00D65E23">
            <w:pPr>
              <w:rPr>
                <w:rFonts w:cstheme="minorHAnsi"/>
                <w:i/>
                <w:iCs/>
                <w:color w:val="000000"/>
                <w:sz w:val="24"/>
                <w:szCs w:val="24"/>
              </w:rPr>
            </w:pPr>
            <w:r w:rsidRPr="000F5C96">
              <w:rPr>
                <w:rFonts w:cstheme="minorHAnsi"/>
                <w:i/>
                <w:iCs/>
                <w:color w:val="000000"/>
                <w:sz w:val="24"/>
                <w:szCs w:val="24"/>
              </w:rPr>
              <w:t>7 or more people in the household</w:t>
            </w:r>
          </w:p>
        </w:tc>
        <w:tc>
          <w:tcPr>
            <w:tcW w:w="4508" w:type="dxa"/>
          </w:tcPr>
          <w:p w14:paraId="66457A6E" w14:textId="5524B062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0F5C96">
              <w:rPr>
                <w:rFonts w:cstheme="minorHAnsi"/>
                <w:sz w:val="24"/>
                <w:szCs w:val="24"/>
                <w:lang w:val="en-GB"/>
              </w:rPr>
              <w:t>HH7</w:t>
            </w:r>
          </w:p>
        </w:tc>
      </w:tr>
      <w:tr w:rsidR="00D65E23" w14:paraId="3F23CA8F" w14:textId="77777777" w:rsidTr="006819BB">
        <w:tc>
          <w:tcPr>
            <w:tcW w:w="4508" w:type="dxa"/>
          </w:tcPr>
          <w:p w14:paraId="62897C9C" w14:textId="3F6526C6" w:rsidR="00D65E23" w:rsidRPr="000F5C96" w:rsidRDefault="00D65E23" w:rsidP="00D65E23">
            <w:pPr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0F5C96"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Presence of children under 18 years old </w:t>
            </w:r>
          </w:p>
        </w:tc>
        <w:tc>
          <w:tcPr>
            <w:tcW w:w="4508" w:type="dxa"/>
          </w:tcPr>
          <w:p w14:paraId="4F7E6634" w14:textId="77777777" w:rsidR="00D65E23" w:rsidRPr="000F5C96" w:rsidRDefault="00D65E23">
            <w:p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D65E23" w14:paraId="5C42B479" w14:textId="77777777" w:rsidTr="006819BB">
        <w:tc>
          <w:tcPr>
            <w:tcW w:w="4508" w:type="dxa"/>
          </w:tcPr>
          <w:p w14:paraId="45432E63" w14:textId="046F56AA" w:rsidR="00D65E23" w:rsidRPr="000F5C96" w:rsidRDefault="00D65E23" w:rsidP="00D65E23">
            <w:pPr>
              <w:rPr>
                <w:rFonts w:cstheme="minorHAnsi"/>
                <w:i/>
                <w:iCs/>
                <w:color w:val="000000"/>
                <w:sz w:val="24"/>
                <w:szCs w:val="24"/>
              </w:rPr>
            </w:pPr>
            <w:r w:rsidRPr="000F5C96">
              <w:rPr>
                <w:rFonts w:cstheme="minorHAnsi"/>
                <w:i/>
                <w:iCs/>
                <w:color w:val="000000"/>
                <w:sz w:val="24"/>
                <w:szCs w:val="24"/>
              </w:rPr>
              <w:t>Children in household</w:t>
            </w:r>
          </w:p>
        </w:tc>
        <w:tc>
          <w:tcPr>
            <w:tcW w:w="4508" w:type="dxa"/>
          </w:tcPr>
          <w:p w14:paraId="3D576176" w14:textId="08015506" w:rsidR="00D65E23" w:rsidRPr="000F5C96" w:rsidRDefault="00166561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F5C96">
              <w:rPr>
                <w:rFonts w:cstheme="minorHAnsi"/>
                <w:color w:val="000000"/>
                <w:sz w:val="24"/>
                <w:szCs w:val="24"/>
              </w:rPr>
              <w:t>child&lt;18y_yes</w:t>
            </w:r>
          </w:p>
        </w:tc>
      </w:tr>
      <w:tr w:rsidR="00D65E23" w14:paraId="47C2928B" w14:textId="77777777" w:rsidTr="006819BB">
        <w:tc>
          <w:tcPr>
            <w:tcW w:w="4508" w:type="dxa"/>
          </w:tcPr>
          <w:p w14:paraId="3CD07E22" w14:textId="6A0C4665" w:rsidR="00D65E23" w:rsidRPr="000F5C96" w:rsidRDefault="00D65E23" w:rsidP="00D65E23">
            <w:pPr>
              <w:rPr>
                <w:rFonts w:cstheme="minorHAnsi"/>
                <w:i/>
                <w:iCs/>
                <w:color w:val="000000"/>
                <w:sz w:val="24"/>
                <w:szCs w:val="24"/>
              </w:rPr>
            </w:pPr>
            <w:r w:rsidRPr="000F5C96">
              <w:rPr>
                <w:rFonts w:cstheme="minorHAnsi"/>
                <w:i/>
                <w:iCs/>
                <w:color w:val="000000"/>
                <w:sz w:val="24"/>
                <w:szCs w:val="24"/>
              </w:rPr>
              <w:t>No children</w:t>
            </w:r>
          </w:p>
        </w:tc>
        <w:tc>
          <w:tcPr>
            <w:tcW w:w="4508" w:type="dxa"/>
          </w:tcPr>
          <w:p w14:paraId="2583AE4D" w14:textId="44AC7749" w:rsidR="00D65E23" w:rsidRPr="000F5C96" w:rsidRDefault="00166561">
            <w:pPr>
              <w:rPr>
                <w:rFonts w:cstheme="minorHAnsi"/>
                <w:color w:val="000000"/>
                <w:sz w:val="24"/>
                <w:szCs w:val="24"/>
              </w:rPr>
            </w:pPr>
            <w:r w:rsidRPr="000F5C96">
              <w:rPr>
                <w:rFonts w:cstheme="minorHAnsi"/>
                <w:color w:val="000000"/>
                <w:sz w:val="24"/>
                <w:szCs w:val="24"/>
              </w:rPr>
              <w:t>child&lt;18y_no</w:t>
            </w:r>
          </w:p>
        </w:tc>
      </w:tr>
      <w:tr w:rsidR="00CF40A9" w14:paraId="18C789D7" w14:textId="77777777" w:rsidTr="006819BB">
        <w:tc>
          <w:tcPr>
            <w:tcW w:w="4508" w:type="dxa"/>
          </w:tcPr>
          <w:p w14:paraId="70FD4331" w14:textId="77777777" w:rsidR="00CF40A9" w:rsidRDefault="00CF40A9" w:rsidP="00CF40A9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lastRenderedPageBreak/>
              <w:t xml:space="preserve">Respondent or household member experienced loss of employment income </w:t>
            </w:r>
          </w:p>
          <w:p w14:paraId="38DC7519" w14:textId="77777777" w:rsidR="00CF40A9" w:rsidRPr="00D65E23" w:rsidRDefault="00CF40A9" w:rsidP="00D65E23">
            <w:pPr>
              <w:rPr>
                <w:rFonts w:ascii="Calibri" w:hAnsi="Calibri" w:cs="Calibri"/>
                <w:i/>
                <w:iCs/>
                <w:color w:val="000000"/>
              </w:rPr>
            </w:pPr>
          </w:p>
        </w:tc>
        <w:tc>
          <w:tcPr>
            <w:tcW w:w="4508" w:type="dxa"/>
          </w:tcPr>
          <w:p w14:paraId="7C8516C5" w14:textId="77777777" w:rsidR="00CF40A9" w:rsidRDefault="00CF40A9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</w:tr>
      <w:tr w:rsidR="00CF40A9" w14:paraId="3884013B" w14:textId="77777777" w:rsidTr="006819BB">
        <w:tc>
          <w:tcPr>
            <w:tcW w:w="4508" w:type="dxa"/>
          </w:tcPr>
          <w:p w14:paraId="368BEEE7" w14:textId="6D40EA06" w:rsidR="00CF40A9" w:rsidRPr="000F5C96" w:rsidRDefault="00CF40A9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 w:rsidRPr="000F5C96"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Yes</w:t>
            </w:r>
          </w:p>
        </w:tc>
        <w:tc>
          <w:tcPr>
            <w:tcW w:w="4508" w:type="dxa"/>
          </w:tcPr>
          <w:p w14:paraId="3158D8DA" w14:textId="227AE081" w:rsidR="00CF40A9" w:rsidRPr="000F5C96" w:rsidRDefault="00CF40A9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F5C96">
              <w:rPr>
                <w:rFonts w:ascii="Calibri" w:hAnsi="Calibri" w:cs="Calibri"/>
                <w:color w:val="000000"/>
                <w:sz w:val="24"/>
                <w:szCs w:val="24"/>
              </w:rPr>
              <w:t>loss of empl. income_yes</w:t>
            </w:r>
          </w:p>
        </w:tc>
      </w:tr>
      <w:tr w:rsidR="00CF40A9" w14:paraId="5F951020" w14:textId="77777777" w:rsidTr="006819BB">
        <w:tc>
          <w:tcPr>
            <w:tcW w:w="4508" w:type="dxa"/>
          </w:tcPr>
          <w:p w14:paraId="15429744" w14:textId="65429EEF" w:rsidR="00CF40A9" w:rsidRPr="000F5C96" w:rsidRDefault="00CF40A9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 w:rsidRPr="000F5C96"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No</w:t>
            </w:r>
          </w:p>
        </w:tc>
        <w:tc>
          <w:tcPr>
            <w:tcW w:w="4508" w:type="dxa"/>
          </w:tcPr>
          <w:p w14:paraId="36B1D715" w14:textId="2085BC4C" w:rsidR="00CF40A9" w:rsidRPr="000F5C96" w:rsidRDefault="00CF40A9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0F5C96">
              <w:rPr>
                <w:rFonts w:ascii="Calibri" w:hAnsi="Calibri" w:cs="Calibri"/>
                <w:color w:val="000000"/>
                <w:sz w:val="24"/>
                <w:szCs w:val="24"/>
              </w:rPr>
              <w:t>loss of empl. income_</w:t>
            </w:r>
            <w:r w:rsidRPr="000F5C96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no</w:t>
            </w:r>
          </w:p>
        </w:tc>
      </w:tr>
      <w:tr w:rsidR="00CF40A9" w14:paraId="1AA87FEF" w14:textId="77777777" w:rsidTr="006819BB">
        <w:tc>
          <w:tcPr>
            <w:tcW w:w="4508" w:type="dxa"/>
          </w:tcPr>
          <w:p w14:paraId="77395CA2" w14:textId="450E0C38" w:rsidR="00CF40A9" w:rsidRPr="000F5C96" w:rsidRDefault="00CF40A9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 w:rsidRPr="000F5C96"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Did not report</w:t>
            </w:r>
          </w:p>
        </w:tc>
        <w:tc>
          <w:tcPr>
            <w:tcW w:w="4508" w:type="dxa"/>
          </w:tcPr>
          <w:p w14:paraId="6EA3BD77" w14:textId="35CBD9E1" w:rsidR="00CF40A9" w:rsidRPr="000F5C96" w:rsidRDefault="00CF40A9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0F5C96">
              <w:rPr>
                <w:rFonts w:ascii="Calibri" w:hAnsi="Calibri" w:cs="Calibri"/>
                <w:color w:val="000000"/>
                <w:sz w:val="24"/>
                <w:szCs w:val="24"/>
              </w:rPr>
              <w:t>loss of empl. income_</w:t>
            </w:r>
            <w:proofErr w:type="spellStart"/>
            <w:r w:rsidRPr="000F5C96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na</w:t>
            </w:r>
            <w:proofErr w:type="spellEnd"/>
          </w:p>
        </w:tc>
      </w:tr>
      <w:tr w:rsidR="00166561" w14:paraId="6DCC16AE" w14:textId="77777777" w:rsidTr="006819BB">
        <w:tc>
          <w:tcPr>
            <w:tcW w:w="4508" w:type="dxa"/>
          </w:tcPr>
          <w:p w14:paraId="6F3CD1DA" w14:textId="20936FF3" w:rsidR="00166561" w:rsidRPr="000F5C96" w:rsidRDefault="00CF40A9" w:rsidP="00CF40A9">
            <w:pP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0F5C9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 xml:space="preserve">Respondent currently employed </w:t>
            </w:r>
          </w:p>
        </w:tc>
        <w:tc>
          <w:tcPr>
            <w:tcW w:w="4508" w:type="dxa"/>
          </w:tcPr>
          <w:p w14:paraId="0B4B9627" w14:textId="77777777" w:rsidR="00166561" w:rsidRPr="000F5C96" w:rsidRDefault="00166561" w:rsidP="0016656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166561" w14:paraId="46AD40D4" w14:textId="77777777" w:rsidTr="006819BB">
        <w:tc>
          <w:tcPr>
            <w:tcW w:w="4508" w:type="dxa"/>
          </w:tcPr>
          <w:p w14:paraId="64368565" w14:textId="2551F130" w:rsidR="00166561" w:rsidRPr="000F5C96" w:rsidRDefault="00166561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 w:rsidRPr="000F5C96"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Yes</w:t>
            </w:r>
          </w:p>
        </w:tc>
        <w:tc>
          <w:tcPr>
            <w:tcW w:w="4508" w:type="dxa"/>
          </w:tcPr>
          <w:p w14:paraId="1AA8540D" w14:textId="0C67D2DA" w:rsidR="00166561" w:rsidRPr="000F5C96" w:rsidRDefault="00166561" w:rsidP="0016656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F5C96">
              <w:rPr>
                <w:rFonts w:ascii="Calibri" w:hAnsi="Calibri" w:cs="Calibri"/>
                <w:color w:val="000000"/>
                <w:sz w:val="24"/>
                <w:szCs w:val="24"/>
              </w:rPr>
              <w:t>current. emp_yes</w:t>
            </w:r>
          </w:p>
        </w:tc>
      </w:tr>
      <w:tr w:rsidR="00166561" w14:paraId="6EFA57DA" w14:textId="77777777" w:rsidTr="006819BB">
        <w:tc>
          <w:tcPr>
            <w:tcW w:w="4508" w:type="dxa"/>
          </w:tcPr>
          <w:p w14:paraId="1886389B" w14:textId="04B2D5A6" w:rsidR="00166561" w:rsidRPr="000F5C96" w:rsidRDefault="00166561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 w:rsidRPr="000F5C96"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No</w:t>
            </w:r>
          </w:p>
        </w:tc>
        <w:tc>
          <w:tcPr>
            <w:tcW w:w="4508" w:type="dxa"/>
          </w:tcPr>
          <w:p w14:paraId="70365225" w14:textId="0EC4C876" w:rsidR="00166561" w:rsidRPr="000F5C96" w:rsidRDefault="00166561" w:rsidP="0016656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F5C96">
              <w:rPr>
                <w:rFonts w:ascii="Calibri" w:hAnsi="Calibri" w:cs="Calibri"/>
                <w:color w:val="000000"/>
                <w:sz w:val="24"/>
                <w:szCs w:val="24"/>
              </w:rPr>
              <w:t>current. emp_no</w:t>
            </w:r>
          </w:p>
        </w:tc>
      </w:tr>
      <w:tr w:rsidR="00166561" w14:paraId="760964A7" w14:textId="77777777" w:rsidTr="006819BB">
        <w:tc>
          <w:tcPr>
            <w:tcW w:w="4508" w:type="dxa"/>
          </w:tcPr>
          <w:p w14:paraId="1C360B6A" w14:textId="2DC5927F" w:rsidR="00166561" w:rsidRPr="000F5C96" w:rsidRDefault="00166561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 w:rsidRPr="000F5C96"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Did not report</w:t>
            </w:r>
          </w:p>
        </w:tc>
        <w:tc>
          <w:tcPr>
            <w:tcW w:w="4508" w:type="dxa"/>
          </w:tcPr>
          <w:p w14:paraId="6060A0E5" w14:textId="12B79A99" w:rsidR="00166561" w:rsidRPr="000F5C96" w:rsidRDefault="00166561" w:rsidP="0016656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0F5C96">
              <w:rPr>
                <w:rFonts w:ascii="Calibri" w:hAnsi="Calibri" w:cs="Calibri"/>
                <w:color w:val="000000"/>
                <w:sz w:val="24"/>
                <w:szCs w:val="24"/>
              </w:rPr>
              <w:t>current. emp_na</w:t>
            </w:r>
          </w:p>
        </w:tc>
      </w:tr>
      <w:tr w:rsidR="00166561" w14:paraId="752E8D75" w14:textId="77777777" w:rsidTr="006819BB">
        <w:tc>
          <w:tcPr>
            <w:tcW w:w="4508" w:type="dxa"/>
          </w:tcPr>
          <w:p w14:paraId="24424486" w14:textId="10317D51" w:rsidR="00166561" w:rsidRPr="000F5C96" w:rsidRDefault="00CF40A9" w:rsidP="00D65E23">
            <w:pP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0F5C96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 xml:space="preserve">Household income </w:t>
            </w:r>
          </w:p>
        </w:tc>
        <w:tc>
          <w:tcPr>
            <w:tcW w:w="4508" w:type="dxa"/>
          </w:tcPr>
          <w:p w14:paraId="1D4B84B3" w14:textId="77777777" w:rsidR="00166561" w:rsidRPr="000F5C96" w:rsidRDefault="00166561" w:rsidP="00166561">
            <w:pPr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  <w:tr w:rsidR="00CF40A9" w14:paraId="22A30366" w14:textId="77777777" w:rsidTr="006819BB">
        <w:tc>
          <w:tcPr>
            <w:tcW w:w="4508" w:type="dxa"/>
          </w:tcPr>
          <w:p w14:paraId="495973C2" w14:textId="497C0B78" w:rsidR="00CF40A9" w:rsidRPr="000F5C96" w:rsidRDefault="00CF40A9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 w:rsidRPr="000F5C96"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Income</w:t>
            </w:r>
          </w:p>
        </w:tc>
        <w:tc>
          <w:tcPr>
            <w:tcW w:w="4508" w:type="dxa"/>
          </w:tcPr>
          <w:p w14:paraId="07BAC1A1" w14:textId="15BA6A50" w:rsidR="00CF40A9" w:rsidRPr="000F5C96" w:rsidRDefault="00CF40A9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proofErr w:type="spellStart"/>
            <w:r w:rsidRPr="000F5C96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inc</w:t>
            </w:r>
            <w:proofErr w:type="spellEnd"/>
          </w:p>
        </w:tc>
      </w:tr>
      <w:tr w:rsidR="009E53B7" w14:paraId="570DA02A" w14:textId="77777777" w:rsidTr="006819BB">
        <w:tc>
          <w:tcPr>
            <w:tcW w:w="4508" w:type="dxa"/>
          </w:tcPr>
          <w:p w14:paraId="43C4C239" w14:textId="1FB1DE25" w:rsidR="009E53B7" w:rsidRPr="009E53B7" w:rsidRDefault="009E53B7" w:rsidP="00D65E23">
            <w:pPr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GB"/>
              </w:rPr>
            </w:pPr>
            <w:r w:rsidRPr="009E53B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  <w:lang w:val="en-GB"/>
              </w:rPr>
              <w:t>Cities Metro Area</w:t>
            </w:r>
          </w:p>
        </w:tc>
        <w:tc>
          <w:tcPr>
            <w:tcW w:w="4508" w:type="dxa"/>
          </w:tcPr>
          <w:p w14:paraId="6E5BE92F" w14:textId="77777777" w:rsidR="009E53B7" w:rsidRPr="000F5C96" w:rsidRDefault="009E53B7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</w:p>
        </w:tc>
      </w:tr>
      <w:tr w:rsidR="009E53B7" w14:paraId="37F1E1B8" w14:textId="77777777" w:rsidTr="006819BB">
        <w:tc>
          <w:tcPr>
            <w:tcW w:w="4508" w:type="dxa"/>
          </w:tcPr>
          <w:p w14:paraId="1384A0BF" w14:textId="133F2DC7" w:rsidR="009E53B7" w:rsidRPr="009E53B7" w:rsidRDefault="009E53B7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New York Metro Area</w:t>
            </w:r>
          </w:p>
        </w:tc>
        <w:tc>
          <w:tcPr>
            <w:tcW w:w="4508" w:type="dxa"/>
          </w:tcPr>
          <w:p w14:paraId="62176E5D" w14:textId="5DD94EF8" w:rsidR="009E53B7" w:rsidRPr="000F5C96" w:rsidRDefault="009E53B7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9E53B7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New York-Newark-Jersey City, NY-NJ-PA Metro Area</w:t>
            </w:r>
          </w:p>
        </w:tc>
      </w:tr>
      <w:tr w:rsidR="009E53B7" w14:paraId="411562B0" w14:textId="77777777" w:rsidTr="006819BB">
        <w:tc>
          <w:tcPr>
            <w:tcW w:w="4508" w:type="dxa"/>
          </w:tcPr>
          <w:p w14:paraId="2EC3BF61" w14:textId="4EC2CAB5" w:rsidR="009E53B7" w:rsidRDefault="009E53B7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Los Angeles Metro Area</w:t>
            </w:r>
          </w:p>
        </w:tc>
        <w:tc>
          <w:tcPr>
            <w:tcW w:w="4508" w:type="dxa"/>
          </w:tcPr>
          <w:p w14:paraId="2691C3E8" w14:textId="5D99CF41" w:rsidR="009E53B7" w:rsidRPr="009E53B7" w:rsidRDefault="009E53B7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9E53B7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Los Angeles-Long Beach-Anaheim, CA Metro Area</w:t>
            </w:r>
          </w:p>
        </w:tc>
      </w:tr>
      <w:tr w:rsidR="009E53B7" w14:paraId="053F085E" w14:textId="77777777" w:rsidTr="006819BB">
        <w:tc>
          <w:tcPr>
            <w:tcW w:w="4508" w:type="dxa"/>
          </w:tcPr>
          <w:p w14:paraId="70DED23D" w14:textId="327365D7" w:rsidR="009E53B7" w:rsidRDefault="009E53B7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Chicago Metro Area</w:t>
            </w:r>
          </w:p>
        </w:tc>
        <w:tc>
          <w:tcPr>
            <w:tcW w:w="4508" w:type="dxa"/>
          </w:tcPr>
          <w:p w14:paraId="2F34521E" w14:textId="79A28CD9" w:rsidR="009E53B7" w:rsidRPr="009E53B7" w:rsidRDefault="009E53B7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</w:pPr>
            <w:r w:rsidRPr="009E53B7"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  <w:t>Chicago-Naperville-Elgin, IL-IN-WI Metro Area</w:t>
            </w:r>
          </w:p>
        </w:tc>
      </w:tr>
      <w:tr w:rsidR="009E53B7" w14:paraId="321214BD" w14:textId="77777777" w:rsidTr="006819BB">
        <w:tc>
          <w:tcPr>
            <w:tcW w:w="4508" w:type="dxa"/>
          </w:tcPr>
          <w:p w14:paraId="7C1C4439" w14:textId="5161B0B1" w:rsidR="009E53B7" w:rsidRDefault="009E53B7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Dallas Metro Area</w:t>
            </w:r>
          </w:p>
        </w:tc>
        <w:tc>
          <w:tcPr>
            <w:tcW w:w="4508" w:type="dxa"/>
          </w:tcPr>
          <w:p w14:paraId="637246C6" w14:textId="50AA9D5C" w:rsidR="009E53B7" w:rsidRPr="009E53B7" w:rsidRDefault="009E53B7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9E53B7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Dallas-Fort Worth-Arlington, TX Metro Area</w:t>
            </w:r>
          </w:p>
        </w:tc>
      </w:tr>
      <w:tr w:rsidR="009E53B7" w14:paraId="3D59BD46" w14:textId="77777777" w:rsidTr="006819BB">
        <w:tc>
          <w:tcPr>
            <w:tcW w:w="4508" w:type="dxa"/>
          </w:tcPr>
          <w:p w14:paraId="52DF9025" w14:textId="51C175CE" w:rsidR="009E53B7" w:rsidRDefault="009E53B7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Houston Metro Area</w:t>
            </w:r>
          </w:p>
        </w:tc>
        <w:tc>
          <w:tcPr>
            <w:tcW w:w="4508" w:type="dxa"/>
          </w:tcPr>
          <w:p w14:paraId="65A9C790" w14:textId="518A70E8" w:rsidR="009E53B7" w:rsidRPr="009E53B7" w:rsidRDefault="009E53B7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9E53B7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Houston-The Woodlands-Sugar Land, TX Metro Area</w:t>
            </w:r>
          </w:p>
        </w:tc>
      </w:tr>
      <w:tr w:rsidR="009E53B7" w14:paraId="3F742D4C" w14:textId="77777777" w:rsidTr="006819BB">
        <w:tc>
          <w:tcPr>
            <w:tcW w:w="4508" w:type="dxa"/>
          </w:tcPr>
          <w:p w14:paraId="4C15EB76" w14:textId="70215C25" w:rsidR="009E53B7" w:rsidRDefault="009E53B7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Washington DC Metro Area</w:t>
            </w:r>
          </w:p>
        </w:tc>
        <w:tc>
          <w:tcPr>
            <w:tcW w:w="4508" w:type="dxa"/>
          </w:tcPr>
          <w:p w14:paraId="7FF6F078" w14:textId="3A872DC6" w:rsidR="009E53B7" w:rsidRPr="009E53B7" w:rsidRDefault="009E53B7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9E53B7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Washington-Arlington-Alexandria, DC-VA-MD-WV Metro Area</w:t>
            </w:r>
          </w:p>
        </w:tc>
      </w:tr>
      <w:tr w:rsidR="009E53B7" w14:paraId="31822F22" w14:textId="77777777" w:rsidTr="006819BB">
        <w:tc>
          <w:tcPr>
            <w:tcW w:w="4508" w:type="dxa"/>
          </w:tcPr>
          <w:p w14:paraId="483DE6C1" w14:textId="5AF5A5E5" w:rsidR="009E53B7" w:rsidRDefault="009E53B7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Miami Metro Area</w:t>
            </w:r>
          </w:p>
        </w:tc>
        <w:tc>
          <w:tcPr>
            <w:tcW w:w="4508" w:type="dxa"/>
          </w:tcPr>
          <w:p w14:paraId="09CA5096" w14:textId="1E4C14EC" w:rsidR="009E53B7" w:rsidRPr="009E53B7" w:rsidRDefault="009E53B7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9E53B7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Miami-Fort Lauderdale-Pompano Beach, FL Metro Area</w:t>
            </w:r>
          </w:p>
        </w:tc>
      </w:tr>
      <w:tr w:rsidR="009E53B7" w14:paraId="2069252D" w14:textId="77777777" w:rsidTr="006819BB">
        <w:tc>
          <w:tcPr>
            <w:tcW w:w="4508" w:type="dxa"/>
          </w:tcPr>
          <w:p w14:paraId="32F55F0B" w14:textId="7F65B389" w:rsidR="009E53B7" w:rsidRDefault="009E53B7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Philadelphia Metro Area</w:t>
            </w:r>
          </w:p>
        </w:tc>
        <w:tc>
          <w:tcPr>
            <w:tcW w:w="4508" w:type="dxa"/>
          </w:tcPr>
          <w:p w14:paraId="0A4BFE58" w14:textId="0A4B2D88" w:rsidR="009E53B7" w:rsidRPr="009E53B7" w:rsidRDefault="00524202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524202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Philadelphia-Camden-Wilmington, PA-NJ-DE-MD Metro Area</w:t>
            </w:r>
          </w:p>
        </w:tc>
      </w:tr>
      <w:tr w:rsidR="00524202" w14:paraId="6CE1DB3B" w14:textId="77777777" w:rsidTr="006819BB">
        <w:tc>
          <w:tcPr>
            <w:tcW w:w="4508" w:type="dxa"/>
          </w:tcPr>
          <w:p w14:paraId="0BDB1D11" w14:textId="18E54124" w:rsidR="00524202" w:rsidRDefault="00524202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Atlanta Metro Area</w:t>
            </w:r>
          </w:p>
        </w:tc>
        <w:tc>
          <w:tcPr>
            <w:tcW w:w="4508" w:type="dxa"/>
          </w:tcPr>
          <w:p w14:paraId="6FF6DF4F" w14:textId="6D9E25B5" w:rsidR="00524202" w:rsidRPr="00524202" w:rsidRDefault="00524202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524202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Atlanta-Sandy Springs-Alpharetta, GA Metro Area</w:t>
            </w:r>
          </w:p>
        </w:tc>
      </w:tr>
      <w:tr w:rsidR="00524202" w14:paraId="269E02C1" w14:textId="77777777" w:rsidTr="006819BB">
        <w:tc>
          <w:tcPr>
            <w:tcW w:w="4508" w:type="dxa"/>
          </w:tcPr>
          <w:p w14:paraId="2A769417" w14:textId="741BF717" w:rsidR="00524202" w:rsidRDefault="00524202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Phoenix Metro Area</w:t>
            </w:r>
          </w:p>
        </w:tc>
        <w:tc>
          <w:tcPr>
            <w:tcW w:w="4508" w:type="dxa"/>
          </w:tcPr>
          <w:p w14:paraId="221BFBF7" w14:textId="1301830D" w:rsidR="00524202" w:rsidRPr="00524202" w:rsidRDefault="00524202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524202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Phoenix-Mesa-Chandler, AZ Metro Area</w:t>
            </w:r>
          </w:p>
        </w:tc>
      </w:tr>
      <w:tr w:rsidR="00524202" w14:paraId="05946522" w14:textId="77777777" w:rsidTr="006819BB">
        <w:tc>
          <w:tcPr>
            <w:tcW w:w="4508" w:type="dxa"/>
          </w:tcPr>
          <w:p w14:paraId="33236050" w14:textId="533DA878" w:rsidR="00524202" w:rsidRDefault="00524202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Boston Metro Area</w:t>
            </w:r>
          </w:p>
        </w:tc>
        <w:tc>
          <w:tcPr>
            <w:tcW w:w="4508" w:type="dxa"/>
          </w:tcPr>
          <w:p w14:paraId="6F32A943" w14:textId="6BB61C9D" w:rsidR="00524202" w:rsidRPr="00524202" w:rsidRDefault="00524202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</w:pPr>
            <w:r w:rsidRPr="00524202"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  <w:t>Boston-Cambridge-Newton, MA-NH Metro Area</w:t>
            </w:r>
          </w:p>
        </w:tc>
      </w:tr>
      <w:tr w:rsidR="00524202" w14:paraId="6078BF83" w14:textId="77777777" w:rsidTr="006819BB">
        <w:tc>
          <w:tcPr>
            <w:tcW w:w="4508" w:type="dxa"/>
          </w:tcPr>
          <w:p w14:paraId="4301AE53" w14:textId="7E6F4F81" w:rsidR="00524202" w:rsidRDefault="00524202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San Francisco Metro Area</w:t>
            </w:r>
          </w:p>
        </w:tc>
        <w:tc>
          <w:tcPr>
            <w:tcW w:w="4508" w:type="dxa"/>
          </w:tcPr>
          <w:p w14:paraId="32898324" w14:textId="542F13A1" w:rsidR="00524202" w:rsidRPr="00524202" w:rsidRDefault="00524202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</w:pPr>
            <w:r w:rsidRPr="00524202">
              <w:rPr>
                <w:rFonts w:ascii="Calibri" w:hAnsi="Calibri" w:cs="Calibri"/>
                <w:color w:val="000000"/>
                <w:sz w:val="24"/>
                <w:szCs w:val="24"/>
                <w:lang w:val="en-GB"/>
              </w:rPr>
              <w:t>San Francisco-Oakland-Berkeley, CA Metro Area</w:t>
            </w:r>
          </w:p>
        </w:tc>
      </w:tr>
      <w:tr w:rsidR="00524202" w14:paraId="39825253" w14:textId="77777777" w:rsidTr="006819BB">
        <w:tc>
          <w:tcPr>
            <w:tcW w:w="4508" w:type="dxa"/>
          </w:tcPr>
          <w:p w14:paraId="3A734512" w14:textId="613D5997" w:rsidR="00524202" w:rsidRDefault="00524202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Riverside Metro Area</w:t>
            </w:r>
          </w:p>
        </w:tc>
        <w:tc>
          <w:tcPr>
            <w:tcW w:w="4508" w:type="dxa"/>
          </w:tcPr>
          <w:p w14:paraId="732DA791" w14:textId="29978F79" w:rsidR="00524202" w:rsidRPr="00524202" w:rsidRDefault="00524202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</w:pPr>
            <w:r w:rsidRPr="00524202"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  <w:t>Riverside-San Bernardino-Ontario, CA Metro Area</w:t>
            </w:r>
          </w:p>
        </w:tc>
      </w:tr>
      <w:tr w:rsidR="00524202" w14:paraId="23C2788B" w14:textId="77777777" w:rsidTr="006819BB">
        <w:tc>
          <w:tcPr>
            <w:tcW w:w="4508" w:type="dxa"/>
          </w:tcPr>
          <w:p w14:paraId="72BF76A9" w14:textId="6B54BEF8" w:rsidR="00524202" w:rsidRDefault="00524202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Detroit Metro Area</w:t>
            </w:r>
          </w:p>
        </w:tc>
        <w:tc>
          <w:tcPr>
            <w:tcW w:w="4508" w:type="dxa"/>
          </w:tcPr>
          <w:p w14:paraId="36382A7B" w14:textId="5BE269B4" w:rsidR="00524202" w:rsidRPr="00524202" w:rsidRDefault="00524202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</w:pPr>
            <w:r w:rsidRPr="00524202"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  <w:t>Detroit-Warren-</w:t>
            </w:r>
            <w:proofErr w:type="spellStart"/>
            <w:r w:rsidRPr="00524202"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  <w:t>Dearborn</w:t>
            </w:r>
            <w:proofErr w:type="spellEnd"/>
            <w:r w:rsidRPr="00524202"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  <w:t>, MI Metro Area</w:t>
            </w:r>
          </w:p>
        </w:tc>
      </w:tr>
      <w:tr w:rsidR="00524202" w14:paraId="6B17730D" w14:textId="77777777" w:rsidTr="006819BB">
        <w:tc>
          <w:tcPr>
            <w:tcW w:w="4508" w:type="dxa"/>
          </w:tcPr>
          <w:p w14:paraId="6DD28483" w14:textId="61843A74" w:rsidR="00524202" w:rsidRDefault="00524202" w:rsidP="00D65E23">
            <w:pP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</w:pPr>
            <w:r>
              <w:rPr>
                <w:rFonts w:ascii="Calibri" w:hAnsi="Calibri" w:cs="Calibri"/>
                <w:i/>
                <w:iCs/>
                <w:color w:val="000000"/>
                <w:sz w:val="24"/>
                <w:szCs w:val="24"/>
                <w:lang w:val="en-GB"/>
              </w:rPr>
              <w:t>Seattle Metro Area</w:t>
            </w:r>
          </w:p>
        </w:tc>
        <w:tc>
          <w:tcPr>
            <w:tcW w:w="4508" w:type="dxa"/>
          </w:tcPr>
          <w:p w14:paraId="4032774C" w14:textId="7E61AF74" w:rsidR="00524202" w:rsidRPr="00524202" w:rsidRDefault="00524202" w:rsidP="00166561">
            <w:pPr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</w:pPr>
            <w:r w:rsidRPr="00524202">
              <w:rPr>
                <w:rFonts w:ascii="Calibri" w:hAnsi="Calibri" w:cs="Calibri"/>
                <w:color w:val="000000"/>
                <w:sz w:val="24"/>
                <w:szCs w:val="24"/>
                <w:lang w:val="it-IT"/>
              </w:rPr>
              <w:t>Seattle-Tacoma-Bellevue, WA Metro Area</w:t>
            </w:r>
          </w:p>
        </w:tc>
      </w:tr>
    </w:tbl>
    <w:p w14:paraId="43E55498" w14:textId="77777777" w:rsidR="006819BB" w:rsidRPr="00524202" w:rsidRDefault="006819BB">
      <w:pPr>
        <w:rPr>
          <w:b/>
          <w:bCs/>
          <w:sz w:val="28"/>
          <w:szCs w:val="28"/>
          <w:lang w:val="it-IT"/>
        </w:rPr>
      </w:pPr>
    </w:p>
    <w:p w14:paraId="1D5C4831" w14:textId="79A7E1B7" w:rsidR="00095BF2" w:rsidRDefault="000F5C96">
      <w:pPr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Analy</w:t>
      </w:r>
      <w:r w:rsidR="00E16D62">
        <w:rPr>
          <w:b/>
          <w:bCs/>
          <w:sz w:val="28"/>
          <w:szCs w:val="28"/>
          <w:lang w:val="en-GB"/>
        </w:rPr>
        <w:t>s</w:t>
      </w:r>
      <w:r>
        <w:rPr>
          <w:b/>
          <w:bCs/>
          <w:sz w:val="28"/>
          <w:szCs w:val="28"/>
          <w:lang w:val="en-GB"/>
        </w:rPr>
        <w:t>is Criteria</w:t>
      </w:r>
    </w:p>
    <w:p w14:paraId="03B927E1" w14:textId="4DE1EF49" w:rsidR="000F5C96" w:rsidRPr="0038797E" w:rsidRDefault="00E16D62" w:rsidP="0038797E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e p</w:t>
      </w:r>
      <w:r w:rsidR="000F5C96" w:rsidRPr="0038797E">
        <w:rPr>
          <w:sz w:val="24"/>
          <w:szCs w:val="24"/>
          <w:lang w:val="en-GB"/>
        </w:rPr>
        <w:t>roject folder follows industry standards in terms of structure and naming conventions</w:t>
      </w:r>
    </w:p>
    <w:p w14:paraId="1DD7759D" w14:textId="480712E9" w:rsidR="000F5C96" w:rsidRPr="0038797E" w:rsidRDefault="000F5C96" w:rsidP="0038797E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  <w:lang w:val="en-GB"/>
        </w:rPr>
      </w:pPr>
      <w:r w:rsidRPr="0038797E">
        <w:rPr>
          <w:sz w:val="24"/>
          <w:szCs w:val="24"/>
          <w:lang w:val="en-GB"/>
        </w:rPr>
        <w:t xml:space="preserve">Analysis has been conducted using </w:t>
      </w:r>
      <w:proofErr w:type="spellStart"/>
      <w:r w:rsidRPr="0038797E">
        <w:rPr>
          <w:sz w:val="24"/>
          <w:szCs w:val="24"/>
          <w:lang w:val="en-GB"/>
        </w:rPr>
        <w:t>Jupyter</w:t>
      </w:r>
      <w:proofErr w:type="spellEnd"/>
      <w:r w:rsidRPr="0038797E">
        <w:rPr>
          <w:sz w:val="24"/>
          <w:szCs w:val="24"/>
          <w:lang w:val="en-GB"/>
        </w:rPr>
        <w:t xml:space="preserve"> notebooks and the Anaconda libraries manager</w:t>
      </w:r>
    </w:p>
    <w:p w14:paraId="526D5F91" w14:textId="21862624" w:rsidR="000F5C96" w:rsidRPr="0038797E" w:rsidRDefault="000F5C96" w:rsidP="0038797E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  <w:lang w:val="en-GB"/>
        </w:rPr>
      </w:pPr>
      <w:r w:rsidRPr="0038797E">
        <w:rPr>
          <w:sz w:val="24"/>
          <w:szCs w:val="24"/>
          <w:lang w:val="en-GB"/>
        </w:rPr>
        <w:lastRenderedPageBreak/>
        <w:t xml:space="preserve">Analysis has been conducted using </w:t>
      </w:r>
      <w:proofErr w:type="spellStart"/>
      <w:r w:rsidRPr="0038797E">
        <w:rPr>
          <w:sz w:val="24"/>
          <w:szCs w:val="24"/>
          <w:lang w:val="en-GB"/>
        </w:rPr>
        <w:t>Pyhton</w:t>
      </w:r>
      <w:proofErr w:type="spellEnd"/>
      <w:r w:rsidR="00D97AA1">
        <w:rPr>
          <w:sz w:val="24"/>
          <w:szCs w:val="24"/>
          <w:lang w:val="en-GB"/>
        </w:rPr>
        <w:t xml:space="preserve"> </w:t>
      </w:r>
      <w:r w:rsidRPr="0038797E">
        <w:rPr>
          <w:sz w:val="24"/>
          <w:szCs w:val="24"/>
          <w:lang w:val="en-GB"/>
        </w:rPr>
        <w:t xml:space="preserve">and relevant libraries (pandas, </w:t>
      </w:r>
      <w:proofErr w:type="spellStart"/>
      <w:proofErr w:type="gramStart"/>
      <w:r w:rsidRPr="0038797E">
        <w:rPr>
          <w:sz w:val="24"/>
          <w:szCs w:val="24"/>
          <w:lang w:val="en-GB"/>
        </w:rPr>
        <w:t>numpy,os</w:t>
      </w:r>
      <w:proofErr w:type="spellEnd"/>
      <w:proofErr w:type="gramEnd"/>
      <w:r w:rsidRPr="0038797E">
        <w:rPr>
          <w:sz w:val="24"/>
          <w:szCs w:val="24"/>
          <w:lang w:val="en-GB"/>
        </w:rPr>
        <w:t xml:space="preserve">, </w:t>
      </w:r>
      <w:proofErr w:type="spellStart"/>
      <w:r w:rsidRPr="0038797E">
        <w:rPr>
          <w:sz w:val="24"/>
          <w:szCs w:val="24"/>
          <w:lang w:val="en-GB"/>
        </w:rPr>
        <w:t>matplotlib,scipy</w:t>
      </w:r>
      <w:proofErr w:type="spellEnd"/>
      <w:r w:rsidRPr="0038797E">
        <w:rPr>
          <w:sz w:val="24"/>
          <w:szCs w:val="24"/>
          <w:lang w:val="en-GB"/>
        </w:rPr>
        <w:t xml:space="preserve">, seaborn and </w:t>
      </w:r>
      <w:proofErr w:type="spellStart"/>
      <w:r w:rsidRPr="0038797E">
        <w:rPr>
          <w:sz w:val="24"/>
          <w:szCs w:val="24"/>
          <w:lang w:val="en-GB"/>
        </w:rPr>
        <w:t>geopandas</w:t>
      </w:r>
      <w:proofErr w:type="spellEnd"/>
    </w:p>
    <w:p w14:paraId="23FF3B1C" w14:textId="40007978" w:rsidR="000F5C96" w:rsidRPr="0038797E" w:rsidRDefault="000F5C96" w:rsidP="0038797E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  <w:lang w:val="en-GB"/>
        </w:rPr>
      </w:pPr>
      <w:r w:rsidRPr="0038797E">
        <w:rPr>
          <w:sz w:val="24"/>
          <w:szCs w:val="24"/>
        </w:rPr>
        <w:t>Data has been cleaned. Duplicate data, missing data, and mixed-type columns have been checked and addressed.</w:t>
      </w:r>
    </w:p>
    <w:p w14:paraId="6D40BE38" w14:textId="2C2D361B" w:rsidR="000F5C96" w:rsidRPr="0038797E" w:rsidRDefault="000F5C96" w:rsidP="0038797E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  <w:lang w:val="en-GB"/>
        </w:rPr>
      </w:pPr>
      <w:r w:rsidRPr="0038797E">
        <w:rPr>
          <w:sz w:val="24"/>
          <w:szCs w:val="24"/>
        </w:rPr>
        <w:t>Data ethics have been kept in mind when dealing with data, especially customer information.</w:t>
      </w:r>
    </w:p>
    <w:p w14:paraId="27B3013E" w14:textId="7695DE81" w:rsidR="000F5C96" w:rsidRPr="0038797E" w:rsidRDefault="00E16D62" w:rsidP="0038797E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  <w:lang w:val="en-GB"/>
        </w:rPr>
      </w:pPr>
      <w:r>
        <w:rPr>
          <w:sz w:val="24"/>
          <w:szCs w:val="24"/>
        </w:rPr>
        <w:t>The f</w:t>
      </w:r>
      <w:r w:rsidR="000F5C96" w:rsidRPr="0038797E">
        <w:rPr>
          <w:sz w:val="24"/>
          <w:szCs w:val="24"/>
        </w:rPr>
        <w:t xml:space="preserve">inal report includes evidence of analysis methodology, clear answers to the questions in this brief, </w:t>
      </w:r>
      <w:r w:rsidR="0038797E" w:rsidRPr="0038797E">
        <w:rPr>
          <w:sz w:val="24"/>
          <w:szCs w:val="24"/>
          <w:lang w:val="en-GB"/>
        </w:rPr>
        <w:t>insights</w:t>
      </w:r>
      <w:r>
        <w:rPr>
          <w:sz w:val="24"/>
          <w:szCs w:val="24"/>
          <w:lang w:val="en-GB"/>
        </w:rPr>
        <w:t>,</w:t>
      </w:r>
      <w:r w:rsidR="0038797E" w:rsidRPr="0038797E">
        <w:rPr>
          <w:sz w:val="24"/>
          <w:szCs w:val="24"/>
          <w:lang w:val="en-GB"/>
        </w:rPr>
        <w:t xml:space="preserve"> and visualizations</w:t>
      </w:r>
      <w:r w:rsidR="000F5C96" w:rsidRPr="0038797E">
        <w:rPr>
          <w:sz w:val="24"/>
          <w:szCs w:val="24"/>
        </w:rPr>
        <w:t>.</w:t>
      </w:r>
    </w:p>
    <w:p w14:paraId="0067166B" w14:textId="0402D594" w:rsidR="0038797E" w:rsidRPr="0038797E" w:rsidRDefault="0038797E" w:rsidP="0038797E">
      <w:pPr>
        <w:jc w:val="both"/>
        <w:rPr>
          <w:b/>
          <w:bCs/>
          <w:sz w:val="24"/>
          <w:szCs w:val="24"/>
          <w:lang w:val="en-GB"/>
        </w:rPr>
      </w:pPr>
    </w:p>
    <w:p w14:paraId="098908AA" w14:textId="50CFCFBF" w:rsidR="0087651A" w:rsidRPr="0038797E" w:rsidRDefault="0087651A" w:rsidP="0038797E">
      <w:pPr>
        <w:jc w:val="both"/>
        <w:rPr>
          <w:sz w:val="24"/>
          <w:szCs w:val="24"/>
          <w:lang w:val="en-GB"/>
        </w:rPr>
      </w:pPr>
      <w:r w:rsidRPr="0038797E">
        <w:rPr>
          <w:sz w:val="24"/>
          <w:szCs w:val="24"/>
          <w:lang w:val="en-GB"/>
        </w:rPr>
        <w:t xml:space="preserve"> </w:t>
      </w:r>
    </w:p>
    <w:sectPr w:rsidR="0087651A" w:rsidRPr="003879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5D913" w14:textId="77777777" w:rsidR="00A377E1" w:rsidRDefault="00A377E1" w:rsidP="00E03040">
      <w:pPr>
        <w:spacing w:after="0" w:line="240" w:lineRule="auto"/>
      </w:pPr>
      <w:r>
        <w:separator/>
      </w:r>
    </w:p>
  </w:endnote>
  <w:endnote w:type="continuationSeparator" w:id="0">
    <w:p w14:paraId="21FBD849" w14:textId="77777777" w:rsidR="00A377E1" w:rsidRDefault="00A377E1" w:rsidP="00E03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76E0A" w14:textId="77777777" w:rsidR="00A377E1" w:rsidRDefault="00A377E1" w:rsidP="00E03040">
      <w:pPr>
        <w:spacing w:after="0" w:line="240" w:lineRule="auto"/>
      </w:pPr>
      <w:r>
        <w:separator/>
      </w:r>
    </w:p>
  </w:footnote>
  <w:footnote w:type="continuationSeparator" w:id="0">
    <w:p w14:paraId="1959A175" w14:textId="77777777" w:rsidR="00A377E1" w:rsidRDefault="00A377E1" w:rsidP="00E03040">
      <w:pPr>
        <w:spacing w:after="0" w:line="240" w:lineRule="auto"/>
      </w:pPr>
      <w:r>
        <w:continuationSeparator/>
      </w:r>
    </w:p>
  </w:footnote>
  <w:footnote w:id="1">
    <w:p w14:paraId="67BCC45D" w14:textId="5B1CD2EA" w:rsidR="00E03040" w:rsidRPr="00E03040" w:rsidRDefault="00E0304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Participation to mental health activities will be defined in the data dictionary of this project brief</w:t>
      </w:r>
    </w:p>
  </w:footnote>
  <w:footnote w:id="2">
    <w:p w14:paraId="381F147C" w14:textId="1A1AA693" w:rsidR="00450C2B" w:rsidRPr="00450C2B" w:rsidRDefault="00450C2B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Metropolitan areas will be de</w:t>
      </w:r>
      <w:r w:rsidR="00CC43B0">
        <w:rPr>
          <w:lang w:val="en-GB"/>
        </w:rPr>
        <w:t>fined in the data dictionary of this project brief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4B0C95"/>
    <w:multiLevelType w:val="hybridMultilevel"/>
    <w:tmpl w:val="AA1C6406"/>
    <w:lvl w:ilvl="0" w:tplc="1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B471B9"/>
    <w:multiLevelType w:val="hybridMultilevel"/>
    <w:tmpl w:val="8CC85162"/>
    <w:lvl w:ilvl="0" w:tplc="6A28F6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jU1N7awMLE0NDNU0lEKTi0uzszPAykwrQUAAJhlXiwAAAA="/>
  </w:docVars>
  <w:rsids>
    <w:rsidRoot w:val="004F7C2B"/>
    <w:rsid w:val="00095BF2"/>
    <w:rsid w:val="000F5C96"/>
    <w:rsid w:val="0016096F"/>
    <w:rsid w:val="00166561"/>
    <w:rsid w:val="002E2D20"/>
    <w:rsid w:val="0038797E"/>
    <w:rsid w:val="00450C2B"/>
    <w:rsid w:val="0046200F"/>
    <w:rsid w:val="004F7C2B"/>
    <w:rsid w:val="00524202"/>
    <w:rsid w:val="00577F88"/>
    <w:rsid w:val="006819BB"/>
    <w:rsid w:val="007C1558"/>
    <w:rsid w:val="008071F6"/>
    <w:rsid w:val="0087651A"/>
    <w:rsid w:val="0095461F"/>
    <w:rsid w:val="00992EBB"/>
    <w:rsid w:val="009E53B7"/>
    <w:rsid w:val="00A377E1"/>
    <w:rsid w:val="00B23E1F"/>
    <w:rsid w:val="00B267DD"/>
    <w:rsid w:val="00BD2549"/>
    <w:rsid w:val="00CC43B0"/>
    <w:rsid w:val="00CF40A9"/>
    <w:rsid w:val="00D65E23"/>
    <w:rsid w:val="00D97AA1"/>
    <w:rsid w:val="00E03040"/>
    <w:rsid w:val="00E1285A"/>
    <w:rsid w:val="00E16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95107D"/>
  <w15:chartTrackingRefBased/>
  <w15:docId w15:val="{7F09F6A3-CB7E-4FED-BC24-43D804883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65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65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3E1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5461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0304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304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3040"/>
    <w:rPr>
      <w:vertAlign w:val="superscript"/>
    </w:rPr>
  </w:style>
  <w:style w:type="table" w:styleId="TableGrid">
    <w:name w:val="Table Grid"/>
    <w:basedOn w:val="TableNormal"/>
    <w:uiPriority w:val="39"/>
    <w:rsid w:val="00681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3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4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nsus.gov/programs-surveys/household-pulse-survey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census.gov/data/tables/2021/demo/hhp/hhp33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ensus.gov/data/tables/2021/demo/hhp/hhp33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20455-6D55-4763-BABC-45F0F3972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0</TotalTime>
  <Pages>4</Pages>
  <Words>827</Words>
  <Characters>471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Asara</dc:creator>
  <cp:keywords/>
  <dc:description/>
  <cp:lastModifiedBy>Laura Asara</cp:lastModifiedBy>
  <cp:revision>8</cp:revision>
  <cp:lastPrinted>2021-08-21T09:04:00Z</cp:lastPrinted>
  <dcterms:created xsi:type="dcterms:W3CDTF">2021-08-12T09:52:00Z</dcterms:created>
  <dcterms:modified xsi:type="dcterms:W3CDTF">2021-08-21T09:04:00Z</dcterms:modified>
</cp:coreProperties>
</file>